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674B2" w14:textId="77777777" w:rsidR="008D1C2F" w:rsidRDefault="008D1C2F" w:rsidP="008D1C2F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0457B0A7" w14:textId="77777777" w:rsidR="008D1C2F" w:rsidRDefault="008D1C2F" w:rsidP="008D1C2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466E5952" w14:textId="6387A062" w:rsidR="00940584" w:rsidRDefault="00940584" w:rsidP="00940584">
      <w:pPr>
        <w:pStyle w:val="PGQuestion-toplevel"/>
      </w:pPr>
      <w:r>
        <w:t>1.</w:t>
      </w:r>
      <w:r>
        <w:tab/>
      </w:r>
      <w:r w:rsidRPr="00B377D3">
        <w:t xml:space="preserve">State the output from each of the following </w:t>
      </w:r>
      <w:r>
        <w:t xml:space="preserve">six </w:t>
      </w:r>
      <w:r w:rsidRPr="00B377D3">
        <w:t>logic diagrams and express the diagram in the form of Boolean algebra.</w:t>
      </w:r>
      <w:r>
        <w:t xml:space="preserve"> For example:</w:t>
      </w:r>
    </w:p>
    <w:p w14:paraId="12657DA7" w14:textId="7F149C2C" w:rsidR="00940584" w:rsidRPr="00372B35" w:rsidRDefault="00940584" w:rsidP="00940584">
      <w:pPr>
        <w:spacing w:after="240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noProof/>
          <w:lang w:eastAsia="en-GB"/>
        </w:rPr>
        <mc:AlternateContent>
          <mc:Choice Requires="wpg">
            <w:drawing>
              <wp:inline distT="0" distB="0" distL="0" distR="0" wp14:anchorId="049FCCB3" wp14:editId="3E55DD94">
                <wp:extent cx="4876612" cy="636905"/>
                <wp:effectExtent l="0" t="0" r="0" b="0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612" cy="636905"/>
                          <a:chOff x="0" y="0"/>
                          <a:chExt cx="4876612" cy="636905"/>
                        </a:xfrm>
                      </wpg:grpSpPr>
                      <wpg:grpSp>
                        <wpg:cNvPr id="18" name="Group 818"/>
                        <wpg:cNvGrpSpPr/>
                        <wpg:grpSpPr bwMode="auto">
                          <a:xfrm>
                            <a:off x="495300" y="28575"/>
                            <a:ext cx="914400" cy="549275"/>
                            <a:chOff x="0" y="0"/>
                            <a:chExt cx="576" cy="346"/>
                          </a:xfrm>
                        </wpg:grpSpPr>
                        <wpg:grpSp>
                          <wpg:cNvPr id="19" name="Group 19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576" cy="346"/>
                              <a:chOff x="0" y="0"/>
                              <a:chExt cx="576" cy="346"/>
                            </a:xfrm>
                          </wpg:grpSpPr>
                          <wps:wsp>
                            <wps:cNvPr id="20" name="AutoShape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15" y="0"/>
                                <a:ext cx="346" cy="346"/>
                              </a:xfrm>
                              <a:prstGeom prst="flowChartDelay">
                                <a:avLst/>
                              </a:prstGeom>
                              <a:noFill/>
                              <a:ln w="19050">
                                <a:solidFill>
                                  <a:sysClr val="windowText" lastClr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accent1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wrap="none" anchor="ctr"/>
                          </wps:wsp>
                          <wps:wsp>
                            <wps:cNvPr id="21" name="Line 66"/>
                            <wps:cNvCnPr/>
                            <wps:spPr bwMode="auto">
                              <a:xfrm>
                                <a:off x="461" y="173"/>
                                <a:ext cx="11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ysClr val="windowText" lastClr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2" name="Line 67"/>
                            <wps:cNvCnPr/>
                            <wps:spPr bwMode="auto">
                              <a:xfrm>
                                <a:off x="0" y="58"/>
                                <a:ext cx="11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ysClr val="windowText" lastClr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3" name="Line 68"/>
                            <wps:cNvCnPr/>
                            <wps:spPr bwMode="auto">
                              <a:xfrm>
                                <a:off x="0" y="288"/>
                                <a:ext cx="11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ysClr val="windowText" lastClr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24" name="Freeform 24"/>
                          <wps:cNvSpPr>
                            <a:spLocks/>
                          </wps:cNvSpPr>
                          <wps:spPr bwMode="auto">
                            <a:xfrm>
                              <a:off x="2" y="57"/>
                              <a:ext cx="566" cy="228"/>
                            </a:xfrm>
                            <a:custGeom>
                              <a:avLst/>
                              <a:gdLst>
                                <a:gd name="T0" fmla="*/ 0 w 566"/>
                                <a:gd name="T1" fmla="*/ 0 h 228"/>
                                <a:gd name="T2" fmla="*/ 566 w 566"/>
                                <a:gd name="T3" fmla="*/ 114 h 228"/>
                                <a:gd name="T4" fmla="*/ 0 w 566"/>
                                <a:gd name="T5" fmla="*/ 228 h 228"/>
                                <a:gd name="T6" fmla="*/ 0 w 566"/>
                                <a:gd name="T7" fmla="*/ 0 h 228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66" h="228">
                                  <a:moveTo>
                                    <a:pt x="0" y="0"/>
                                  </a:moveTo>
                                  <a:lnTo>
                                    <a:pt x="566" y="114"/>
                                  </a:lnTo>
                                  <a:lnTo>
                                    <a:pt x="0" y="22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19050" cap="flat" cmpd="sng">
                                  <a:solidFill>
                                    <a:schemeClr val="tx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wrap="none" anchor="ctr"/>
                        </wps:wsp>
                      </wpg:grpSp>
                      <wps:wsp>
                        <wps:cNvPr id="25" name="Text Box 25"/>
                        <wps:cNvSpPr txBox="1"/>
                        <wps:spPr>
                          <a:xfrm>
                            <a:off x="0" y="0"/>
                            <a:ext cx="554990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8456CA6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A = 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0" y="352425"/>
                            <a:ext cx="554990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709029ED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B =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1438087" y="119393"/>
                            <a:ext cx="3438525" cy="4016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50D8900" w14:textId="77777777" w:rsidR="00940584" w:rsidRPr="00372B35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 xml:space="preserve">P = </w:t>
                              </w:r>
                              <w:r w:rsidRPr="005C6BE4">
                                <w:rPr>
                                  <w:rFonts w:ascii="Arial" w:hAnsi="Arial" w:cs="Arial"/>
                                  <w:b/>
                                  <w:sz w:val="32"/>
                                </w:rPr>
                                <w:t>0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ab/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ab/>
                                <w:t>Bo</w:t>
                              </w:r>
                              <w:r w:rsidRPr="00B377D3">
                                <w:rPr>
                                  <w:rFonts w:ascii="Arial" w:hAnsi="Arial" w:cs="Arial"/>
                                </w:rPr>
                                <w:t xml:space="preserve">olean algebra: </w:t>
                              </w:r>
                              <w:r w:rsidRPr="005C6BE4">
                                <w:rPr>
                                  <w:rFonts w:ascii="Arial" w:hAnsi="Arial" w:cs="Arial"/>
                                </w:rPr>
                                <w:t>P =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 xml:space="preserve"> </w:t>
                              </w:r>
                              <w:r w:rsidRPr="005C6BE4"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  <w:t>A AND B</w:t>
                              </w:r>
                            </w:p>
                            <w:p w14:paraId="434D7A33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  <w:color w:val="0070C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9FCCB3" id="Group 15" o:spid="_x0000_s1026" style="width:384pt;height:50.15pt;mso-position-horizontal-relative:char;mso-position-vertical-relative:line" coordsize="48766,63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">
                <v:group id="Group 818" o:spid="_x0000_s1027" style="position:absolute;left:4953;top:285;width:9144;height:5493" coordsize="576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group id="Group 19" o:spid="_x0000_s1028" style="position:absolute;width:576;height:346" coordsize="576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<v:shapetype id="_x0000_t135" coordsize="21600,21600" o:spt="135" path="m10800,qx21600,10800,10800,21600l,21600,,xe">
                      <v:stroke joinstyle="miter"/>
                      <v:path gradientshapeok="t" o:connecttype="rect" textboxrect="0,3163,18437,18437"/>
                    </v:shapetype>
                    <v:shape id="AutoShape 65" o:spid="_x0000_s1029" type="#_x0000_t135" style="position:absolute;left:115;width:346;height:34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" filled="f" fillcolor="#00b7cc [3204]" strokecolor="windowText" strokeweight="1.5pt">
                      <v:shadow color="white [3214]"/>
                    </v:shape>
                    <v:line id="Line 66" o:spid="_x0000_s1030" style="position:absolute;visibility:visible;mso-wrap-style:square" from="461,173" to="576,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" strokecolor="windowText" strokeweight="1.5pt">
                      <v:shadow color="white [3214]"/>
                    </v:line>
                    <v:line id="Line 67" o:spid="_x0000_s1031" style="position:absolute;visibility:visible;mso-wrap-style:square" from="0,58" to="115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" strokecolor="windowText" strokeweight="1.5pt">
                      <v:shadow color="white [3214]"/>
                    </v:line>
                    <v:line id="Line 68" o:spid="_x0000_s1032" style="position:absolute;visibility:visible;mso-wrap-style:square" from="0,288" to="115,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" strokecolor="windowText" strokeweight="1.5pt">
                      <v:shadow color="white [3214]"/>
                    </v:line>
                  </v:group>
                  <v:shape id="Freeform 24" o:spid="_x0000_s1033" style="position:absolute;left:2;top:57;width:566;height:228;visibility:visible;mso-wrap-style:none;v-text-anchor:middle" coordsize="566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" path="m,l566,114,,228,,xe" filled="f" fillcolor="#00b7cc [3204]" stroked="f" strokecolor="black [3213]" strokeweight="1.5pt">
                    <v:shadow color="white [3214]"/>
                    <v:path arrowok="t" o:connecttype="custom" o:connectlocs="0,0;566,114;0,228;0,0" o:connectangles="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34" type="#_x0000_t202" style="position:absolute;width:5549;height:28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<v:textbox>
                    <w:txbxContent>
                      <w:p w14:paraId="18456CA6" w14:textId="77777777" w:rsidR="00940584" w:rsidRPr="00B377D3" w:rsidRDefault="00940584" w:rsidP="00940584">
                        <w:pPr>
                          <w:rPr>
                            <w:rFonts w:ascii="Arial" w:hAnsi="Arial" w:cs="Arial"/>
                          </w:rPr>
                        </w:pPr>
                        <w:r w:rsidRPr="00B377D3">
                          <w:rPr>
                            <w:rFonts w:ascii="Arial" w:hAnsi="Arial" w:cs="Arial"/>
                          </w:rPr>
                          <w:t>A = 0</w:t>
                        </w:r>
                      </w:p>
                    </w:txbxContent>
                  </v:textbox>
                </v:shape>
                <v:shape id="Text Box 26" o:spid="_x0000_s1035" type="#_x0000_t202" style="position:absolute;top:3524;width:5549;height:2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<v:textbox>
                    <w:txbxContent>
                      <w:p w14:paraId="709029ED" w14:textId="77777777" w:rsidR="00940584" w:rsidRPr="00B377D3" w:rsidRDefault="00940584" w:rsidP="00940584">
                        <w:pPr>
                          <w:rPr>
                            <w:rFonts w:ascii="Arial" w:hAnsi="Arial" w:cs="Arial"/>
                          </w:rPr>
                        </w:pPr>
                        <w:r w:rsidRPr="00B377D3">
                          <w:rPr>
                            <w:rFonts w:ascii="Arial" w:hAnsi="Arial" w:cs="Arial"/>
                          </w:rPr>
                          <w:t>B = 1</w:t>
                        </w:r>
                      </w:p>
                    </w:txbxContent>
                  </v:textbox>
                </v:shape>
                <v:shape id="Text Box 27" o:spid="_x0000_s1036" type="#_x0000_t202" style="position:absolute;left:14380;top:1193;width:34386;height:4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" filled="f" stroked="f" strokeweight=".5pt">
                  <v:textbox>
                    <w:txbxContent>
                      <w:p w14:paraId="150D8900" w14:textId="77777777" w:rsidR="00940584" w:rsidRPr="00372B35" w:rsidRDefault="00940584" w:rsidP="00940584">
                        <w:pPr>
                          <w:rPr>
                            <w:rFonts w:ascii="Arial" w:hAnsi="Arial" w:cs="Arial"/>
                          </w:rPr>
                        </w:pPr>
                        <w:r w:rsidRPr="00B377D3">
                          <w:rPr>
                            <w:rFonts w:ascii="Arial" w:hAnsi="Arial" w:cs="Arial"/>
                          </w:rPr>
                          <w:t xml:space="preserve">P = </w:t>
                        </w:r>
                        <w:r w:rsidRPr="005C6BE4">
                          <w:rPr>
                            <w:rFonts w:ascii="Arial" w:hAnsi="Arial" w:cs="Arial"/>
                            <w:b/>
                            <w:sz w:val="32"/>
                          </w:rPr>
                          <w:t>0</w:t>
                        </w:r>
                        <w:r>
                          <w:rPr>
                            <w:rFonts w:ascii="Arial" w:hAnsi="Arial" w:cs="Arial"/>
                          </w:rPr>
                          <w:tab/>
                        </w:r>
                        <w:r>
                          <w:rPr>
                            <w:rFonts w:ascii="Arial" w:hAnsi="Arial" w:cs="Arial"/>
                          </w:rPr>
                          <w:tab/>
                          <w:t>Bo</w:t>
                        </w:r>
                        <w:r w:rsidRPr="00B377D3">
                          <w:rPr>
                            <w:rFonts w:ascii="Arial" w:hAnsi="Arial" w:cs="Arial"/>
                          </w:rPr>
                          <w:t xml:space="preserve">olean algebra: </w:t>
                        </w:r>
                        <w:r w:rsidRPr="005C6BE4">
                          <w:rPr>
                            <w:rFonts w:ascii="Arial" w:hAnsi="Arial" w:cs="Arial"/>
                          </w:rPr>
                          <w:t>P =</w:t>
                        </w:r>
                        <w:r>
                          <w:rPr>
                            <w:rFonts w:ascii="Arial" w:hAnsi="Arial" w:cs="Arial"/>
                          </w:rPr>
                          <w:t xml:space="preserve"> </w:t>
                        </w:r>
                        <w:r w:rsidRPr="005C6BE4">
                          <w:rPr>
                            <w:rFonts w:ascii="Arial" w:hAnsi="Arial" w:cs="Arial"/>
                            <w:b/>
                            <w:sz w:val="28"/>
                          </w:rPr>
                          <w:t>A AND B</w:t>
                        </w:r>
                      </w:p>
                      <w:p w14:paraId="434D7A33" w14:textId="77777777" w:rsidR="00940584" w:rsidRPr="00B377D3" w:rsidRDefault="00940584" w:rsidP="00940584">
                        <w:pPr>
                          <w:rPr>
                            <w:rFonts w:ascii="Arial" w:hAnsi="Arial" w:cs="Arial"/>
                            <w:color w:val="0070C0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Style w:val="TableGrid"/>
        <w:tblW w:w="93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8220"/>
        <w:gridCol w:w="737"/>
      </w:tblGrid>
      <w:tr w:rsidR="00940584" w14:paraId="316CEEDD" w14:textId="77777777" w:rsidTr="007A3912">
        <w:trPr>
          <w:trHeight w:val="1247"/>
        </w:trPr>
        <w:tc>
          <w:tcPr>
            <w:tcW w:w="426" w:type="dxa"/>
          </w:tcPr>
          <w:p w14:paraId="5A92217E" w14:textId="77777777" w:rsidR="00940584" w:rsidRDefault="00940584" w:rsidP="00CE0219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(a)</w:t>
            </w:r>
          </w:p>
        </w:tc>
        <w:tc>
          <w:tcPr>
            <w:tcW w:w="8220" w:type="dxa"/>
            <w:vAlign w:val="center"/>
          </w:tcPr>
          <w:p w14:paraId="331BD6F6" w14:textId="6520C2C4" w:rsidR="00940584" w:rsidRDefault="00FB2D4E" w:rsidP="00CE0219">
            <w:pPr>
              <w:ind w:left="232"/>
              <w:rPr>
                <w:rFonts w:ascii="Arial" w:eastAsia="Times New Roman" w:hAnsi="Arial"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82B54FE" wp14:editId="261A42C3">
                      <wp:simplePos x="0" y="0"/>
                      <wp:positionH relativeFrom="column">
                        <wp:posOffset>1326515</wp:posOffset>
                      </wp:positionH>
                      <wp:positionV relativeFrom="paragraph">
                        <wp:posOffset>261620</wp:posOffset>
                      </wp:positionV>
                      <wp:extent cx="91440" cy="91440"/>
                      <wp:effectExtent l="0" t="0" r="22860" b="22860"/>
                      <wp:wrapNone/>
                      <wp:docPr id="35" name="Oval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" cy="9144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9050">
                                <a:solidFill>
                                  <a:sysClr val="windowText" lastClr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wrap="none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FB379CB" id="Oval 35" o:spid="_x0000_s1026" style="position:absolute;margin-left:104.45pt;margin-top:20.6pt;width:7.2pt;height:7.2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" fillcolor="window" strokecolor="windowText" strokeweight="1.5pt">
                      <v:shadow color="white [3214]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7B4132F" wp14:editId="6742FB01">
                      <wp:simplePos x="0" y="0"/>
                      <wp:positionH relativeFrom="column">
                        <wp:posOffset>779145</wp:posOffset>
                      </wp:positionH>
                      <wp:positionV relativeFrom="paragraph">
                        <wp:posOffset>39370</wp:posOffset>
                      </wp:positionV>
                      <wp:extent cx="548640" cy="549275"/>
                      <wp:effectExtent l="0" t="0" r="0" b="0"/>
                      <wp:wrapNone/>
                      <wp:docPr id="34" name="AutoShap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8640" cy="549275"/>
                              </a:xfrm>
                              <a:prstGeom prst="flowChartDelay">
                                <a:avLst/>
                              </a:prstGeom>
                              <a:noFill/>
                              <a:ln w="19050">
                                <a:solidFill>
                                  <a:sysClr val="windowText" lastClr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accent1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wrap="none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D3DAA6" id="AutoShape 65" o:spid="_x0000_s1026" type="#_x0000_t135" style="position:absolute;margin-left:61.35pt;margin-top:3.1pt;width:43.2pt;height:43.2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" filled="f" fillcolor="#00b7cc [3204]" strokecolor="windowText" strokeweight="1.5pt">
                      <v:shadow color="white [3214]"/>
                    </v:shape>
                  </w:pict>
                </mc:Fallback>
              </mc:AlternateContent>
            </w:r>
            <w:r w:rsidR="00940584">
              <w:rPr>
                <w:rFonts w:ascii="Arial" w:eastAsia="Times New Roman" w:hAnsi="Arial" w:cs="Arial"/>
                <w:noProof/>
                <w:lang w:eastAsia="en-GB"/>
              </w:rPr>
              <mc:AlternateContent>
                <mc:Choice Requires="wpg">
                  <w:drawing>
                    <wp:inline distT="0" distB="0" distL="0" distR="0" wp14:anchorId="2439AEA2" wp14:editId="4BAE9BAC">
                      <wp:extent cx="4627266" cy="646430"/>
                      <wp:effectExtent l="0" t="0" r="0" b="1270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27266" cy="646430"/>
                                <a:chOff x="86906" y="0"/>
                                <a:chExt cx="4627266" cy="646430"/>
                              </a:xfrm>
                            </wpg:grpSpPr>
                            <wpg:grpSp>
                              <wpg:cNvPr id="2" name="Group 838"/>
                              <wpg:cNvGrpSpPr/>
                              <wpg:grpSpPr bwMode="auto">
                                <a:xfrm>
                                  <a:off x="523875" y="119063"/>
                                  <a:ext cx="1020763" cy="366713"/>
                                  <a:chOff x="0" y="57"/>
                                  <a:chExt cx="643" cy="231"/>
                                </a:xfrm>
                              </wpg:grpSpPr>
                              <wpg:grpSp>
                                <wpg:cNvPr id="4" name="Group 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1" y="58"/>
                                    <a:ext cx="642" cy="230"/>
                                    <a:chOff x="1" y="58"/>
                                    <a:chExt cx="642" cy="230"/>
                                  </a:xfrm>
                                </wpg:grpSpPr>
                                <wps:wsp>
                                  <wps:cNvPr id="5" name="Line 146"/>
                                  <wps:cNvCnPr/>
                                  <wps:spPr bwMode="auto">
                                    <a:xfrm>
                                      <a:off x="528" y="173"/>
                                      <a:ext cx="115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6" name="Line 147"/>
                                  <wps:cNvCnPr/>
                                  <wps:spPr bwMode="auto">
                                    <a:xfrm>
                                      <a:off x="1" y="58"/>
                                      <a:ext cx="116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7" name="Line 148"/>
                                  <wps:cNvCnPr/>
                                  <wps:spPr bwMode="auto">
                                    <a:xfrm>
                                      <a:off x="2" y="288"/>
                                      <a:ext cx="115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  <wps:wsp>
                                <wps:cNvPr id="17" name="Freeform 209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57"/>
                                    <a:ext cx="576" cy="231"/>
                                  </a:xfrm>
                                  <a:custGeom>
                                    <a:avLst/>
                                    <a:gdLst>
                                      <a:gd name="T0" fmla="*/ 0 w 576"/>
                                      <a:gd name="T1" fmla="*/ 0 h 231"/>
                                      <a:gd name="T2" fmla="*/ 0 w 576"/>
                                      <a:gd name="T3" fmla="*/ 231 h 231"/>
                                      <a:gd name="T4" fmla="*/ 576 w 576"/>
                                      <a:gd name="T5" fmla="*/ 116 h 231"/>
                                      <a:gd name="T6" fmla="*/ 0 w 576"/>
                                      <a:gd name="T7" fmla="*/ 0 h 231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576" h="231">
                                        <a:moveTo>
                                          <a:pt x="0" y="0"/>
                                        </a:moveTo>
                                        <a:lnTo>
                                          <a:pt x="0" y="231"/>
                                        </a:lnTo>
                                        <a:lnTo>
                                          <a:pt x="576" y="11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chemeClr val="accent1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19050" cap="flat" cmpd="sng">
                                        <a:solidFill>
                                          <a:schemeClr val="tx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bg2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wrap="none" anchor="ctr"/>
                              </wps:wsp>
                            </wpg:grpSp>
                            <wps:wsp>
                              <wps:cNvPr id="28" name="Text Box 28"/>
                              <wps:cNvSpPr txBox="1"/>
                              <wps:spPr>
                                <a:xfrm>
                                  <a:off x="86906" y="0"/>
                                  <a:ext cx="473373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0CF3BA27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>A = 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" name="Text Box 30"/>
                              <wps:cNvSpPr txBox="1"/>
                              <wps:spPr>
                                <a:xfrm>
                                  <a:off x="1449028" y="190501"/>
                                  <a:ext cx="3265144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12C019CA" w14:textId="1E6EECC4" w:rsidR="00940584" w:rsidRPr="008D1C2F" w:rsidRDefault="00FB2D4E" w:rsidP="00940584">
                                    <w:pPr>
                                      <w:tabs>
                                        <w:tab w:val="left" w:pos="1418"/>
                                      </w:tabs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 xml:space="preserve"> </w:t>
                                    </w:r>
                                    <w:r w:rsidR="00940584" w:rsidRPr="008D1C2F">
                                      <w:rPr>
                                        <w:rFonts w:ascii="Arial" w:hAnsi="Arial" w:cs="Arial"/>
                                      </w:rPr>
                                      <w:t xml:space="preserve">P = </w:t>
                                    </w:r>
                                    <w:r w:rsidR="00940584" w:rsidRPr="008D1C2F">
                                      <w:rPr>
                                        <w:rFonts w:ascii="Arial" w:hAnsi="Arial" w:cs="Arial"/>
                                      </w:rPr>
                                      <w:tab/>
                                    </w:r>
                                    <w:r w:rsidR="00940584" w:rsidRPr="008D1C2F">
                                      <w:rPr>
                                        <w:rFonts w:ascii="Arial" w:hAnsi="Arial" w:cs="Arial"/>
                                      </w:rPr>
                                      <w:tab/>
                                      <w:t xml:space="preserve">Boolean algebra: P = </w:t>
                                    </w:r>
                                  </w:p>
                                  <w:p w14:paraId="6EAA18F2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Text Box 31"/>
                              <wps:cNvSpPr txBox="1"/>
                              <wps:spPr>
                                <a:xfrm>
                                  <a:off x="86906" y="361950"/>
                                  <a:ext cx="473373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296E1294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>B = 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39AEA2" id="Group 1" o:spid="_x0000_s1037" style="width:364.35pt;height:50.9pt;mso-position-horizontal-relative:char;mso-position-vertical-relative:line" coordorigin="869" coordsize="46272,6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">
                      <v:group id="Group 838" o:spid="_x0000_s1038" style="position:absolute;left:5238;top:1190;width:10208;height:3667" coordorigin=",57" coordsize="643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  <v:group id="Group 4" o:spid="_x0000_s1039" style="position:absolute;left:1;top:58;width:642;height:230" coordorigin="1,58" coordsize="64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    <v:line id="Line 146" o:spid="_x0000_s1040" style="position:absolute;visibility:visible;mso-wrap-style:square" from="528,173" to="643,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" strokecolor="windowText" strokeweight="1.5pt">
                            <v:shadow color="white [3214]"/>
                          </v:line>
                          <v:line id="Line 147" o:spid="_x0000_s1041" style="position:absolute;visibility:visible;mso-wrap-style:square" from="1,58" to="117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" strokecolor="windowText" strokeweight="1.5pt">
                            <v:shadow color="white [3214]"/>
                          </v:line>
                          <v:line id="Line 148" o:spid="_x0000_s1042" style="position:absolute;visibility:visible;mso-wrap-style:square" from="2,288" to="117,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" strokecolor="windowText" strokeweight="1.5pt">
                            <v:shadow color="white [3214]"/>
                          </v:line>
                        </v:group>
                        <v:shape id="Freeform 2090" o:spid="_x0000_s1043" style="position:absolute;top:57;width:576;height:231;visibility:visible;mso-wrap-style:none;v-text-anchor:middle" coordsize="576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" path="m,l,231,576,116,,xe" filled="f" fillcolor="#00b7cc [3204]" stroked="f" strokecolor="black [3213]" strokeweight="1.5pt">
                          <v:shadow color="white [3214]"/>
                          <v:path arrowok="t" o:connecttype="custom" o:connectlocs="0,0;0,231;576,116;0,0" o:connectangles="0,0,0,0"/>
                        </v:shape>
                      </v:group>
                      <v:shape id="Text Box 28" o:spid="_x0000_s1044" type="#_x0000_t202" style="position:absolute;left:869;width:4733;height:2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" filled="f" stroked="f" strokeweight=".5pt">
                        <v:textbox inset="0,0,0,0">
                          <w:txbxContent>
                            <w:p w14:paraId="0CF3BA27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A = 0</w:t>
                              </w:r>
                            </w:p>
                          </w:txbxContent>
                        </v:textbox>
                      </v:shape>
                      <v:shape id="Text Box 30" o:spid="_x0000_s1045" type="#_x0000_t202" style="position:absolute;left:14490;top:1905;width:32651;height:2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" filled="f" stroked="f" strokeweight=".5pt">
                        <v:textbox>
                          <w:txbxContent>
                            <w:p w14:paraId="12C019CA" w14:textId="1E6EECC4" w:rsidR="00940584" w:rsidRPr="008D1C2F" w:rsidRDefault="00FB2D4E" w:rsidP="00940584">
                              <w:pPr>
                                <w:tabs>
                                  <w:tab w:val="left" w:pos="1418"/>
                                </w:tabs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 xml:space="preserve"> </w:t>
                              </w:r>
                              <w:r w:rsidR="00940584" w:rsidRPr="008D1C2F">
                                <w:rPr>
                                  <w:rFonts w:ascii="Arial" w:hAnsi="Arial" w:cs="Arial"/>
                                </w:rPr>
                                <w:t xml:space="preserve">P = </w:t>
                              </w:r>
                              <w:r w:rsidR="00940584" w:rsidRPr="008D1C2F">
                                <w:rPr>
                                  <w:rFonts w:ascii="Arial" w:hAnsi="Arial" w:cs="Arial"/>
                                </w:rPr>
                                <w:tab/>
                              </w:r>
                              <w:r w:rsidR="00940584" w:rsidRPr="008D1C2F">
                                <w:rPr>
                                  <w:rFonts w:ascii="Arial" w:hAnsi="Arial" w:cs="Arial"/>
                                </w:rPr>
                                <w:tab/>
                                <w:t xml:space="preserve">Boolean algebra: P = </w:t>
                              </w:r>
                            </w:p>
                            <w:p w14:paraId="6EAA18F2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v:textbox>
                      </v:shape>
                      <v:shape id="Text Box 31" o:spid="_x0000_s1046" type="#_x0000_t202" style="position:absolute;left:869;top:3619;width:4733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" filled="f" stroked="f" strokeweight=".5pt">
                        <v:textbox inset="0,0,0,0">
                          <w:txbxContent>
                            <w:p w14:paraId="296E1294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B = 1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37" w:type="dxa"/>
          </w:tcPr>
          <w:p w14:paraId="4E125C54" w14:textId="77777777" w:rsidR="00940584" w:rsidRDefault="00940584" w:rsidP="00CE0219">
            <w:pPr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[2]</w:t>
            </w:r>
          </w:p>
        </w:tc>
      </w:tr>
      <w:tr w:rsidR="00940584" w14:paraId="6CEC9E21" w14:textId="77777777" w:rsidTr="007A3912">
        <w:trPr>
          <w:trHeight w:val="1247"/>
        </w:trPr>
        <w:tc>
          <w:tcPr>
            <w:tcW w:w="426" w:type="dxa"/>
          </w:tcPr>
          <w:p w14:paraId="3B1460CA" w14:textId="77777777" w:rsidR="00940584" w:rsidRDefault="00940584" w:rsidP="00CE0219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(b)</w:t>
            </w:r>
          </w:p>
        </w:tc>
        <w:tc>
          <w:tcPr>
            <w:tcW w:w="8220" w:type="dxa"/>
            <w:vAlign w:val="center"/>
          </w:tcPr>
          <w:p w14:paraId="17D1EA52" w14:textId="0541B441" w:rsidR="00940584" w:rsidRDefault="00940584" w:rsidP="00CE0219">
            <w:pPr>
              <w:ind w:left="232"/>
              <w:rPr>
                <w:rFonts w:ascii="Arial" w:eastAsia="Times New Roman" w:hAnsi="Arial" w:cs="Arial"/>
                <w:noProof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lang w:eastAsia="en-GB"/>
              </w:rPr>
              <mc:AlternateContent>
                <mc:Choice Requires="wpg">
                  <w:drawing>
                    <wp:inline distT="0" distB="0" distL="0" distR="0" wp14:anchorId="51661585" wp14:editId="1F1F18BF">
                      <wp:extent cx="4435522" cy="646430"/>
                      <wp:effectExtent l="0" t="0" r="0" b="1270"/>
                      <wp:docPr id="2100" name="Group 21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435522" cy="646430"/>
                                <a:chOff x="67428" y="0"/>
                                <a:chExt cx="4435522" cy="646430"/>
                              </a:xfrm>
                            </wpg:grpSpPr>
                            <wpg:grpSp>
                              <wpg:cNvPr id="2101" name="Group 838"/>
                              <wpg:cNvGrpSpPr/>
                              <wpg:grpSpPr bwMode="auto">
                                <a:xfrm>
                                  <a:off x="523875" y="28575"/>
                                  <a:ext cx="917575" cy="549275"/>
                                  <a:chOff x="0" y="0"/>
                                  <a:chExt cx="578" cy="346"/>
                                </a:xfrm>
                              </wpg:grpSpPr>
                              <wpg:grpSp>
                                <wpg:cNvPr id="2102" name="Group 210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1" y="0"/>
                                    <a:ext cx="577" cy="346"/>
                                    <a:chOff x="1" y="0"/>
                                    <a:chExt cx="577" cy="346"/>
                                  </a:xfrm>
                                </wpg:grpSpPr>
                                <wps:wsp>
                                  <wps:cNvPr id="2103" name="Line 146"/>
                                  <wps:cNvCnPr/>
                                  <wps:spPr bwMode="auto">
                                    <a:xfrm>
                                      <a:off x="463" y="173"/>
                                      <a:ext cx="115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104" name="Line 147"/>
                                  <wps:cNvCnPr/>
                                  <wps:spPr bwMode="auto">
                                    <a:xfrm>
                                      <a:off x="1" y="58"/>
                                      <a:ext cx="116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105" name="Line 148"/>
                                  <wps:cNvCnPr/>
                                  <wps:spPr bwMode="auto">
                                    <a:xfrm>
                                      <a:off x="2" y="288"/>
                                      <a:ext cx="115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/>
                                </wps:wsp>
                                <wpg:grpSp>
                                  <wpg:cNvPr id="2106" name="Group 2106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33" y="0"/>
                                      <a:ext cx="431" cy="346"/>
                                      <a:chOff x="37" y="0"/>
                                      <a:chExt cx="392" cy="346"/>
                                    </a:xfrm>
                                  </wpg:grpSpPr>
                                  <wpg:grpSp>
                                    <wpg:cNvPr id="2107" name="Group 210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3" y="0"/>
                                        <a:ext cx="346" cy="346"/>
                                        <a:chOff x="83" y="0"/>
                                        <a:chExt cx="288" cy="346"/>
                                      </a:xfrm>
                                    </wpg:grpSpPr>
                                    <wps:wsp>
                                      <wps:cNvPr id="2108" name="Freeform 10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3" y="0"/>
                                          <a:ext cx="288" cy="173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173"/>
                                            <a:gd name="T1" fmla="*/ 0 h 173"/>
                                            <a:gd name="T2" fmla="*/ 191 w 173"/>
                                            <a:gd name="T3" fmla="*/ 58 h 173"/>
                                            <a:gd name="T4" fmla="*/ 288 w 173"/>
                                            <a:gd name="T5" fmla="*/ 173 h 173"/>
                                            <a:gd name="T6" fmla="*/ 0 60000 65536"/>
                                            <a:gd name="T7" fmla="*/ 0 60000 65536"/>
                                            <a:gd name="T8" fmla="*/ 0 60000 65536"/>
                                          </a:gdLst>
                                          <a:ahLst/>
                                          <a:cxnLst>
                                            <a:cxn ang="T6">
                                              <a:pos x="T0" y="T1"/>
                                            </a:cxn>
                                            <a:cxn ang="T7">
                                              <a:pos x="T2" y="T3"/>
                                            </a:cxn>
                                            <a:cxn ang="T8">
                                              <a:pos x="T4" y="T5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73" h="173">
                                              <a:moveTo>
                                                <a:pt x="0" y="0"/>
                                              </a:moveTo>
                                              <a:cubicBezTo>
                                                <a:pt x="43" y="14"/>
                                                <a:pt x="86" y="29"/>
                                                <a:pt x="115" y="58"/>
                                              </a:cubicBezTo>
                                              <a:cubicBezTo>
                                                <a:pt x="144" y="87"/>
                                                <a:pt x="158" y="130"/>
                                                <a:pt x="173" y="173"/>
                                              </a:cubicBezTo>
                                            </a:path>
                                          </a:pathLst>
                                        </a:custGeom>
                                        <a:noFill/>
                                        <a:ln w="19050" cap="flat" cmpd="sng">
                                          <a:solidFill>
                                            <a:sysClr val="windowText" lastClr="000000"/>
                                          </a:solidFill>
                                          <a:prstDash val="solid"/>
                                          <a:round/>
                                          <a:headEnd/>
                                          <a:tailEnd/>
                                        </a:ln>
                                        <a:effectLst/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chemeClr val="bg1"/>
                                              </a:solidFill>
                                            </a14:hiddenFill>
                                          </a:ext>
                                          <a:ext uri="{AF507438-7753-43E0-B8FC-AC1667EBCBE1}">
                                            <a14:hiddenEffects xmlns:a14="http://schemas.microsoft.com/office/drawing/2010/main">
                                              <a:effectLst>
                                                <a:outerShdw dist="35921" dir="2700000" algn="ctr" rotWithShape="0">
                                                  <a:schemeClr val="bg2"/>
                                                </a:outerShdw>
                                              </a:effectLst>
                                            </a14:hiddenEffects>
                                          </a:ext>
                                        </a:extLst>
                                      </wps:spPr>
                                      <wps:bodyPr/>
                                    </wps:wsp>
                                    <wps:wsp>
                                      <wps:cNvPr id="2109" name="Freeform 1052"/>
                                      <wps:cNvSpPr>
                                        <a:spLocks/>
                                      </wps:cNvSpPr>
                                      <wps:spPr bwMode="auto">
                                        <a:xfrm flipV="1">
                                          <a:off x="83" y="173"/>
                                          <a:ext cx="288" cy="173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173"/>
                                            <a:gd name="T1" fmla="*/ 0 h 173"/>
                                            <a:gd name="T2" fmla="*/ 191 w 173"/>
                                            <a:gd name="T3" fmla="*/ 58 h 173"/>
                                            <a:gd name="T4" fmla="*/ 288 w 173"/>
                                            <a:gd name="T5" fmla="*/ 173 h 173"/>
                                            <a:gd name="T6" fmla="*/ 0 60000 65536"/>
                                            <a:gd name="T7" fmla="*/ 0 60000 65536"/>
                                            <a:gd name="T8" fmla="*/ 0 60000 65536"/>
                                          </a:gdLst>
                                          <a:ahLst/>
                                          <a:cxnLst>
                                            <a:cxn ang="T6">
                                              <a:pos x="T0" y="T1"/>
                                            </a:cxn>
                                            <a:cxn ang="T7">
                                              <a:pos x="T2" y="T3"/>
                                            </a:cxn>
                                            <a:cxn ang="T8">
                                              <a:pos x="T4" y="T5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73" h="173">
                                              <a:moveTo>
                                                <a:pt x="0" y="0"/>
                                              </a:moveTo>
                                              <a:cubicBezTo>
                                                <a:pt x="43" y="14"/>
                                                <a:pt x="86" y="29"/>
                                                <a:pt x="115" y="58"/>
                                              </a:cubicBezTo>
                                              <a:cubicBezTo>
                                                <a:pt x="144" y="87"/>
                                                <a:pt x="158" y="130"/>
                                                <a:pt x="173" y="173"/>
                                              </a:cubicBezTo>
                                            </a:path>
                                          </a:pathLst>
                                        </a:custGeom>
                                        <a:noFill/>
                                        <a:ln w="19050" cap="flat" cmpd="sng">
                                          <a:solidFill>
                                            <a:sysClr val="windowText" lastClr="000000"/>
                                          </a:solidFill>
                                          <a:prstDash val="solid"/>
                                          <a:round/>
                                          <a:headEnd/>
                                          <a:tailEnd/>
                                        </a:ln>
                                        <a:effectLst/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chemeClr val="bg1"/>
                                              </a:solidFill>
                                            </a14:hiddenFill>
                                          </a:ext>
                                          <a:ext uri="{AF507438-7753-43E0-B8FC-AC1667EBCBE1}">
                                            <a14:hiddenEffects xmlns:a14="http://schemas.microsoft.com/office/drawing/2010/main">
                                              <a:effectLst>
                                                <a:outerShdw dist="35921" dir="2700000" algn="ctr" rotWithShape="0">
                                                  <a:schemeClr val="bg2"/>
                                                </a:outerShdw>
                                              </a:effectLst>
                                            </a14:hiddenEffects>
                                          </a:ext>
                                        </a:extLst>
                                      </wps:spPr>
                                      <wps:bodyPr/>
                                    </wps:wsp>
                                  </wpg:grpSp>
                                  <wps:wsp>
                                    <wps:cNvPr id="2110" name="Freeform 105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83" y="0"/>
                                        <a:ext cx="58" cy="346"/>
                                      </a:xfrm>
                                      <a:custGeom>
                                        <a:avLst/>
                                        <a:gdLst>
                                          <a:gd name="T0" fmla="*/ 0 w 58"/>
                                          <a:gd name="T1" fmla="*/ 0 h 346"/>
                                          <a:gd name="T2" fmla="*/ 58 w 58"/>
                                          <a:gd name="T3" fmla="*/ 173 h 346"/>
                                          <a:gd name="T4" fmla="*/ 0 w 58"/>
                                          <a:gd name="T5" fmla="*/ 346 h 346"/>
                                          <a:gd name="T6" fmla="*/ 0 60000 65536"/>
                                          <a:gd name="T7" fmla="*/ 0 60000 65536"/>
                                          <a:gd name="T8" fmla="*/ 0 60000 65536"/>
                                        </a:gdLst>
                                        <a:ahLst/>
                                        <a:cxnLst>
                                          <a:cxn ang="T6">
                                            <a:pos x="T0" y="T1"/>
                                          </a:cxn>
                                          <a:cxn ang="T7">
                                            <a:pos x="T2" y="T3"/>
                                          </a:cxn>
                                          <a:cxn ang="T8">
                                            <a:pos x="T4" y="T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58" h="346">
                                            <a:moveTo>
                                              <a:pt x="0" y="0"/>
                                            </a:moveTo>
                                            <a:cubicBezTo>
                                              <a:pt x="29" y="57"/>
                                              <a:pt x="58" y="115"/>
                                              <a:pt x="58" y="173"/>
                                            </a:cubicBezTo>
                                            <a:cubicBezTo>
                                              <a:pt x="58" y="231"/>
                                              <a:pt x="29" y="288"/>
                                              <a:pt x="0" y="346"/>
                                            </a:cubicBezTo>
                                          </a:path>
                                        </a:pathLst>
                                      </a:custGeom>
                                      <a:noFill/>
                                      <a:ln w="19050" cap="flat" cmpd="sng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chemeClr val="bg1"/>
                                            </a:solidFill>
                                          </a14:hiddenFill>
                                        </a:ex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82" name="Freeform 105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37" y="0"/>
                                        <a:ext cx="58" cy="346"/>
                                      </a:xfrm>
                                      <a:custGeom>
                                        <a:avLst/>
                                        <a:gdLst>
                                          <a:gd name="T0" fmla="*/ 0 w 58"/>
                                          <a:gd name="T1" fmla="*/ 0 h 346"/>
                                          <a:gd name="T2" fmla="*/ 58 w 58"/>
                                          <a:gd name="T3" fmla="*/ 173 h 346"/>
                                          <a:gd name="T4" fmla="*/ 0 w 58"/>
                                          <a:gd name="T5" fmla="*/ 346 h 346"/>
                                          <a:gd name="T6" fmla="*/ 0 60000 65536"/>
                                          <a:gd name="T7" fmla="*/ 0 60000 65536"/>
                                          <a:gd name="T8" fmla="*/ 0 60000 65536"/>
                                        </a:gdLst>
                                        <a:ahLst/>
                                        <a:cxnLst>
                                          <a:cxn ang="T6">
                                            <a:pos x="T0" y="T1"/>
                                          </a:cxn>
                                          <a:cxn ang="T7">
                                            <a:pos x="T2" y="T3"/>
                                          </a:cxn>
                                          <a:cxn ang="T8">
                                            <a:pos x="T4" y="T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58" h="346">
                                            <a:moveTo>
                                              <a:pt x="0" y="0"/>
                                            </a:moveTo>
                                            <a:cubicBezTo>
                                              <a:pt x="29" y="57"/>
                                              <a:pt x="58" y="115"/>
                                              <a:pt x="58" y="173"/>
                                            </a:cubicBezTo>
                                            <a:cubicBezTo>
                                              <a:pt x="58" y="231"/>
                                              <a:pt x="29" y="288"/>
                                              <a:pt x="0" y="346"/>
                                            </a:cubicBezTo>
                                          </a:path>
                                        </a:pathLst>
                                      </a:custGeom>
                                      <a:noFill/>
                                      <a:ln w="19050" cap="flat" cmpd="sng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chemeClr val="bg1"/>
                                            </a:solidFill>
                                          </a14:hiddenFill>
                                        </a:ex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</wpg:grpSp>
                              <wps:wsp>
                                <wps:cNvPr id="2111" name="Freeform 105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57"/>
                                    <a:ext cx="576" cy="231"/>
                                  </a:xfrm>
                                  <a:custGeom>
                                    <a:avLst/>
                                    <a:gdLst>
                                      <a:gd name="T0" fmla="*/ 0 w 576"/>
                                      <a:gd name="T1" fmla="*/ 0 h 231"/>
                                      <a:gd name="T2" fmla="*/ 0 w 576"/>
                                      <a:gd name="T3" fmla="*/ 231 h 231"/>
                                      <a:gd name="T4" fmla="*/ 576 w 576"/>
                                      <a:gd name="T5" fmla="*/ 116 h 231"/>
                                      <a:gd name="T6" fmla="*/ 0 w 576"/>
                                      <a:gd name="T7" fmla="*/ 0 h 231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576" h="231">
                                        <a:moveTo>
                                          <a:pt x="0" y="0"/>
                                        </a:moveTo>
                                        <a:lnTo>
                                          <a:pt x="0" y="231"/>
                                        </a:lnTo>
                                        <a:lnTo>
                                          <a:pt x="576" y="11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chemeClr val="accent1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19050" cap="flat" cmpd="sng">
                                        <a:solidFill>
                                          <a:schemeClr val="tx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bg2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wrap="none" anchor="ctr"/>
                              </wps:wsp>
                            </wpg:grpSp>
                            <wps:wsp>
                              <wps:cNvPr id="64" name="Text Box 64"/>
                              <wps:cNvSpPr txBox="1"/>
                              <wps:spPr>
                                <a:xfrm>
                                  <a:off x="67428" y="0"/>
                                  <a:ext cx="480738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5FC679B3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 xml:space="preserve">A = </w:t>
                                    </w:r>
                                    <w:r>
                                      <w:rPr>
                                        <w:rFonts w:ascii="Arial" w:hAnsi="Arial" w:cs="Arial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5" name="Text Box 65"/>
                              <wps:cNvSpPr txBox="1"/>
                              <wps:spPr>
                                <a:xfrm>
                                  <a:off x="67428" y="361950"/>
                                  <a:ext cx="480738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5E40C832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>B = 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6" name="Text Box 66"/>
                              <wps:cNvSpPr txBox="1"/>
                              <wps:spPr>
                                <a:xfrm>
                                  <a:off x="1438130" y="161925"/>
                                  <a:ext cx="3064820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0755C661" w14:textId="6926CBEA" w:rsidR="00940584" w:rsidRPr="008D1C2F" w:rsidRDefault="00940584" w:rsidP="00940584">
                                    <w:pPr>
                                      <w:tabs>
                                        <w:tab w:val="left" w:pos="1418"/>
                                      </w:tabs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8D1C2F">
                                      <w:rPr>
                                        <w:rFonts w:ascii="Arial" w:hAnsi="Arial" w:cs="Arial"/>
                                      </w:rPr>
                                      <w:t xml:space="preserve">P = </w:t>
                                    </w:r>
                                    <w:r w:rsidRPr="008D1C2F">
                                      <w:rPr>
                                        <w:rFonts w:ascii="Arial" w:hAnsi="Arial" w:cs="Arial"/>
                                      </w:rPr>
                                      <w:tab/>
                                    </w:r>
                                    <w:r w:rsidRPr="008D1C2F">
                                      <w:rPr>
                                        <w:rFonts w:ascii="Arial" w:hAnsi="Arial" w:cs="Arial"/>
                                      </w:rPr>
                                      <w:tab/>
                                      <w:t xml:space="preserve">Boolean algebra: P = </w:t>
                                    </w:r>
                                  </w:p>
                                  <w:p w14:paraId="00A820D4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661585" id="Group 2100" o:spid="_x0000_s1047" style="width:349.25pt;height:50.9pt;mso-position-horizontal-relative:char;mso-position-vertical-relative:line" coordorigin="674" coordsize="44355,6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">
                      <v:group id="Group 838" o:spid="_x0000_s1048" style="position:absolute;left:5238;top:285;width:9176;height:5493" coordsize="578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">
                        <v:group id="Group 2102" o:spid="_x0000_s1049" style="position:absolute;left:1;width:577;height:346" coordorigin="1" coordsize="577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yADxwAAAN0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DEUQLXN+EJyPU/AAAA//8DAFBLAQItABQABgAIAAAAIQDb4fbL7gAAAIUBAAATAAAAAAAA&#10;AAAAAAAAAAAAAABbQ29udGVudF9UeXBlc10ueG1sUEsBAi0AFAAGAAgAAAAhAFr0LFu/AAAAFQEA&#10;AAsAAAAAAAAAAAAAAAAAHwEAAF9yZWxzLy5yZWxzUEsBAi0AFAAGAAgAAAAhAP+PIAPHAAAA3QAA&#10;AA8AAAAAAAAAAAAAAAAABwIAAGRycy9kb3ducmV2LnhtbFBLBQYAAAAAAwADALcAAAD7AgAAAAA=&#10;">
                          <v:line id="Line 146" o:spid="_x0000_s1050" style="position:absolute;visibility:visible;mso-wrap-style:square" from="463,173" to="578,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" strokecolor="windowText" strokeweight="1.5pt">
                            <v:shadow color="white [3214]"/>
                          </v:line>
                          <v:line id="Line 147" o:spid="_x0000_s1051" style="position:absolute;visibility:visible;mso-wrap-style:square" from="1,58" to="117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" strokecolor="windowText" strokeweight="1.5pt">
                            <v:shadow color="white [3214]"/>
                          </v:line>
                          <v:line id="Line 148" o:spid="_x0000_s1052" style="position:absolute;visibility:visible;mso-wrap-style:square" from="2,288" to="117,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" strokecolor="windowText" strokeweight="1.5pt">
                            <v:shadow color="white [3214]"/>
                          </v:line>
                          <v:group id="Group 2106" o:spid="_x0000_s1053" style="position:absolute;left:33;width:431;height:346" coordorigin="37" coordsize="392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CYAxQAAAN0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">
                            <v:group id="Group 2107" o:spid="_x0000_s1054" style="position:absolute;left:83;width:346;height:346" coordorigin="83" coordsize="288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ObxQAAAN0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">
                              <v:shape id="Freeform 1051" o:spid="_x0000_s1055" style="position:absolute;left:83;width:288;height:173;visibility:visible;mso-wrap-style:square;v-text-anchor:top" coordsize="173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" path="m,c43,14,86,29,115,58v29,29,43,72,58,115e" filled="f" fillcolor="white [3212]" strokecolor="windowText" strokeweight="1.5pt">
                                <v:shadow color="white [3214]"/>
                                <v:path arrowok="t" o:connecttype="custom" o:connectlocs="0,0;318,58;479,173" o:connectangles="0,0,0"/>
                              </v:shape>
                              <v:shape id="Freeform 1052" o:spid="_x0000_s1056" style="position:absolute;left:83;top:173;width:288;height:173;flip:y;visibility:visible;mso-wrap-style:square;v-text-anchor:top" coordsize="173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" path="m,c43,14,86,29,115,58v29,29,43,72,58,115e" filled="f" fillcolor="white [3212]" strokecolor="windowText" strokeweight="1.5pt">
                                <v:shadow color="white [3214]"/>
                                <v:path arrowok="t" o:connecttype="custom" o:connectlocs="0,0;318,58;479,173" o:connectangles="0,0,0"/>
                              </v:shape>
                            </v:group>
                            <v:shape id="Freeform 1053" o:spid="_x0000_s1057" style="position:absolute;left:83;width:58;height:346;visibility:visible;mso-wrap-style:square;v-text-anchor:top" coordsize="58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" path="m,c29,57,58,115,58,173,58,231,29,288,,346e" filled="f" fillcolor="white [3212]" strokecolor="windowText" strokeweight="1.5pt">
                              <v:shadow color="white [3214]"/>
                              <v:path arrowok="t" o:connecttype="custom" o:connectlocs="0,0;58,173;0,346" o:connectangles="0,0,0"/>
                            </v:shape>
                            <v:shape id="Freeform 1053" o:spid="_x0000_s1058" style="position:absolute;left:37;width:58;height:346;visibility:visible;mso-wrap-style:square;v-text-anchor:top" coordsize="58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" path="m,c29,57,58,115,58,173,58,231,29,288,,346e" filled="f" fillcolor="white [3212]" strokecolor="windowText" strokeweight="1.5pt">
                              <v:shadow color="white [3214]"/>
                              <v:path arrowok="t" o:connecttype="custom" o:connectlocs="0,0;58,173;0,346" o:connectangles="0,0,0"/>
                            </v:shape>
                          </v:group>
                        </v:group>
                        <v:shape id="Freeform 1054" o:spid="_x0000_s1059" style="position:absolute;top:57;width:576;height:231;visibility:visible;mso-wrap-style:none;v-text-anchor:middle" coordsize="576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" path="m,l,231,576,116,,xe" filled="f" fillcolor="#00b7cc [3204]" stroked="f" strokecolor="black [3213]" strokeweight="1.5pt">
                          <v:shadow color="white [3214]"/>
                          <v:path arrowok="t" o:connecttype="custom" o:connectlocs="0,0;0,231;576,116;0,0" o:connectangles="0,0,0,0"/>
                        </v:shape>
                      </v:group>
                      <v:shape id="Text Box 64" o:spid="_x0000_s1060" type="#_x0000_t202" style="position:absolute;left:674;width:4807;height:2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" filled="f" stroked="f" strokeweight=".5pt">
                        <v:textbox inset="0,0,0,0">
                          <w:txbxContent>
                            <w:p w14:paraId="5FC679B3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 xml:space="preserve">A = 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>1</w:t>
                              </w:r>
                            </w:p>
                          </w:txbxContent>
                        </v:textbox>
                      </v:shape>
                      <v:shape id="Text Box 65" o:spid="_x0000_s1061" type="#_x0000_t202" style="position:absolute;left:674;top:3619;width:4807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" filled="f" stroked="f" strokeweight=".5pt">
                        <v:textbox inset="0,0,0,0">
                          <w:txbxContent>
                            <w:p w14:paraId="5E40C832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B = 1</w:t>
                              </w:r>
                            </w:p>
                          </w:txbxContent>
                        </v:textbox>
                      </v:shape>
                      <v:shape id="Text Box 66" o:spid="_x0000_s1062" type="#_x0000_t202" style="position:absolute;left:14381;top:1619;width:30648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" filled="f" stroked="f" strokeweight=".5pt">
                        <v:textbox>
                          <w:txbxContent>
                            <w:p w14:paraId="0755C661" w14:textId="6926CBEA" w:rsidR="00940584" w:rsidRPr="008D1C2F" w:rsidRDefault="00940584" w:rsidP="00940584">
                              <w:pPr>
                                <w:tabs>
                                  <w:tab w:val="left" w:pos="1418"/>
                                </w:tabs>
                                <w:rPr>
                                  <w:rFonts w:ascii="Arial" w:hAnsi="Arial" w:cs="Arial"/>
                                </w:rPr>
                              </w:pPr>
                              <w:r w:rsidRPr="008D1C2F">
                                <w:rPr>
                                  <w:rFonts w:ascii="Arial" w:hAnsi="Arial" w:cs="Arial"/>
                                </w:rPr>
                                <w:t xml:space="preserve">P = </w:t>
                              </w:r>
                              <w:r w:rsidRPr="008D1C2F">
                                <w:rPr>
                                  <w:rFonts w:ascii="Arial" w:hAnsi="Arial" w:cs="Arial"/>
                                </w:rPr>
                                <w:tab/>
                              </w:r>
                              <w:r w:rsidRPr="008D1C2F">
                                <w:rPr>
                                  <w:rFonts w:ascii="Arial" w:hAnsi="Arial" w:cs="Arial"/>
                                </w:rPr>
                                <w:tab/>
                                <w:t xml:space="preserve">Boolean algebra: P = </w:t>
                              </w:r>
                            </w:p>
                            <w:p w14:paraId="00A820D4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37" w:type="dxa"/>
          </w:tcPr>
          <w:p w14:paraId="6B170375" w14:textId="77777777" w:rsidR="00940584" w:rsidRDefault="00940584" w:rsidP="00CE0219">
            <w:pPr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[2]</w:t>
            </w:r>
          </w:p>
        </w:tc>
      </w:tr>
      <w:tr w:rsidR="00940584" w14:paraId="7491E403" w14:textId="77777777" w:rsidTr="007A3912">
        <w:trPr>
          <w:trHeight w:val="1247"/>
        </w:trPr>
        <w:tc>
          <w:tcPr>
            <w:tcW w:w="426" w:type="dxa"/>
          </w:tcPr>
          <w:p w14:paraId="4C7B574B" w14:textId="77777777" w:rsidR="00940584" w:rsidRDefault="00940584" w:rsidP="00CE0219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(c)</w:t>
            </w:r>
          </w:p>
        </w:tc>
        <w:tc>
          <w:tcPr>
            <w:tcW w:w="8220" w:type="dxa"/>
            <w:vAlign w:val="center"/>
          </w:tcPr>
          <w:p w14:paraId="32D0A31A" w14:textId="1C02174B" w:rsidR="00940584" w:rsidRDefault="00940584" w:rsidP="00CE0219">
            <w:pPr>
              <w:ind w:left="232"/>
              <w:rPr>
                <w:rFonts w:ascii="Arial" w:eastAsia="Times New Roman" w:hAnsi="Arial" w:cs="Arial"/>
                <w:noProof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lang w:eastAsia="en-GB"/>
              </w:rPr>
              <mc:AlternateContent>
                <mc:Choice Requires="wpg">
                  <w:drawing>
                    <wp:inline distT="0" distB="0" distL="0" distR="0" wp14:anchorId="457293C8" wp14:editId="579C3214">
                      <wp:extent cx="4380932" cy="731520"/>
                      <wp:effectExtent l="0" t="0" r="0" b="0"/>
                      <wp:docPr id="95" name="Group 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0932" cy="731520"/>
                                <a:chOff x="63027" y="0"/>
                                <a:chExt cx="4380932" cy="731837"/>
                              </a:xfrm>
                            </wpg:grpSpPr>
                            <wpg:grpSp>
                              <wpg:cNvPr id="2112" name="Group 862"/>
                              <wpg:cNvGrpSpPr/>
                              <wpg:grpSpPr bwMode="auto">
                                <a:xfrm>
                                  <a:off x="476250" y="0"/>
                                  <a:ext cx="914400" cy="731837"/>
                                  <a:chOff x="0" y="0"/>
                                  <a:chExt cx="576" cy="461"/>
                                </a:xfrm>
                              </wpg:grpSpPr>
                              <wpg:grpSp>
                                <wpg:cNvPr id="2113" name="Group 211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36"/>
                                    <a:ext cx="576" cy="389"/>
                                    <a:chOff x="0" y="36"/>
                                    <a:chExt cx="576" cy="389"/>
                                  </a:xfrm>
                                </wpg:grpSpPr>
                                <wps:wsp>
                                  <wps:cNvPr id="2114" name="Line 58"/>
                                  <wps:cNvCnPr/>
                                  <wps:spPr bwMode="auto">
                                    <a:xfrm>
                                      <a:off x="0" y="231"/>
                                      <a:ext cx="576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115" name="AutoShape 59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5400000">
                                      <a:off x="105" y="70"/>
                                      <a:ext cx="389" cy="322"/>
                                    </a:xfrm>
                                    <a:prstGeom prst="triangle">
                                      <a:avLst>
                                        <a:gd name="adj" fmla="val 50000"/>
                                      </a:avLst>
                                    </a:prstGeom>
                                    <a:solidFill>
                                      <a:sysClr val="window" lastClr="FFFFFF"/>
                                    </a:solidFill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rot="10800000" vert="eaVert" wrap="none" anchor="ctr"/>
                                </wps:wsp>
                                <wps:wsp>
                                  <wps:cNvPr id="2116" name="Oval 211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466" y="197"/>
                                      <a:ext cx="58" cy="58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19050">
                                      <a:solidFill>
                                        <a:sysClr val="windowText" lastClr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wrap="none" anchor="ctr"/>
                                </wps:wsp>
                              </wpg:grpSp>
                              <wps:wsp>
                                <wps:cNvPr id="2117" name="Freeform 21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0"/>
                                    <a:ext cx="576" cy="461"/>
                                  </a:xfrm>
                                  <a:custGeom>
                                    <a:avLst/>
                                    <a:gdLst>
                                      <a:gd name="T0" fmla="*/ 0 w 576"/>
                                      <a:gd name="T1" fmla="*/ 231 h 461"/>
                                      <a:gd name="T2" fmla="*/ 115 w 576"/>
                                      <a:gd name="T3" fmla="*/ 461 h 461"/>
                                      <a:gd name="T4" fmla="*/ 576 w 576"/>
                                      <a:gd name="T5" fmla="*/ 231 h 461"/>
                                      <a:gd name="T6" fmla="*/ 115 w 576"/>
                                      <a:gd name="T7" fmla="*/ 0 h 461"/>
                                      <a:gd name="T8" fmla="*/ 0 w 576"/>
                                      <a:gd name="T9" fmla="*/ 231 h 461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576" h="461">
                                        <a:moveTo>
                                          <a:pt x="0" y="231"/>
                                        </a:moveTo>
                                        <a:lnTo>
                                          <a:pt x="115" y="461"/>
                                        </a:lnTo>
                                        <a:lnTo>
                                          <a:pt x="576" y="231"/>
                                        </a:lnTo>
                                        <a:lnTo>
                                          <a:pt x="115" y="0"/>
                                        </a:lnTo>
                                        <a:lnTo>
                                          <a:pt x="0" y="23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chemeClr val="accent1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19050" cap="flat" cmpd="sng">
                                        <a:solidFill>
                                          <a:schemeClr val="tx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chemeClr val="bg2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wrap="none" anchor="ctr"/>
                              </wps:wsp>
                            </wpg:grpSp>
                            <wps:wsp>
                              <wps:cNvPr id="2118" name="Text Box 2118"/>
                              <wps:cNvSpPr txBox="1"/>
                              <wps:spPr>
                                <a:xfrm>
                                  <a:off x="63027" y="247650"/>
                                  <a:ext cx="450376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16A197FE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>A = 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19" name="Text Box 2119"/>
                              <wps:cNvSpPr txBox="1"/>
                              <wps:spPr>
                                <a:xfrm>
                                  <a:off x="1447665" y="219067"/>
                                  <a:ext cx="2996294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43F78E9B" w14:textId="58B42885" w:rsidR="00940584" w:rsidRPr="008D1C2F" w:rsidRDefault="00940584" w:rsidP="00940584">
                                    <w:pPr>
                                      <w:tabs>
                                        <w:tab w:val="left" w:pos="1418"/>
                                      </w:tabs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8D1C2F">
                                      <w:rPr>
                                        <w:rFonts w:ascii="Arial" w:hAnsi="Arial" w:cs="Arial"/>
                                      </w:rPr>
                                      <w:t xml:space="preserve">P = </w:t>
                                    </w:r>
                                    <w:r w:rsidRPr="008D1C2F">
                                      <w:rPr>
                                        <w:rFonts w:ascii="Arial" w:hAnsi="Arial" w:cs="Arial"/>
                                      </w:rPr>
                                      <w:tab/>
                                      <w:t xml:space="preserve">Boolean algebra: P = </w:t>
                                    </w:r>
                                  </w:p>
                                  <w:p w14:paraId="0B26AE0C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57293C8" id="Group 95" o:spid="_x0000_s1063" style="width:344.95pt;height:57.6pt;mso-position-horizontal-relative:char;mso-position-vertical-relative:line" coordorigin="630" coordsize="43809,7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">
                      <v:group id="Group 862" o:spid="_x0000_s1064" style="position:absolute;left:4762;width:9144;height:7318" coordsize="5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">
                        <v:group id="Group 2113" o:spid="_x0000_s1065" style="position:absolute;top:36;width:576;height:389" coordorigin=",36" coordsize="576,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">
                          <v:line id="Line 58" o:spid="_x0000_s1066" style="position:absolute;visibility:visible;mso-wrap-style:square" from="0,231" to="576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" strokecolor="windowText" strokeweight="1.5pt">
                            <v:shadow color="white [3214]"/>
                          </v:lin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AutoShape 59" o:spid="_x0000_s1067" type="#_x0000_t5" style="position:absolute;left:105;top:70;width:389;height:322;rotation:9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" fillcolor="window" strokecolor="windowText" strokeweight="1.5pt">
                            <v:shadow color="white [3214]"/>
                            <v:textbox style="layout-flow:vertical-ideographic;mso-rotate:180"/>
                          </v:shape>
                          <v:oval id="Oval 2116" o:spid="_x0000_s1068" style="position:absolute;left:466;top:197;width:58;height:5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" fillcolor="window" strokecolor="windowText" strokeweight="1.5pt">
                            <v:shadow color="white [3214]"/>
                          </v:oval>
                        </v:group>
                        <v:shape id="Freeform 2134" o:spid="_x0000_s1069" style="position:absolute;width:576;height:461;visibility:visible;mso-wrap-style:none;v-text-anchor:middle" coordsize="5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" path="m,231l115,461,576,231,115,,,231xe" filled="f" fillcolor="#00b7cc [3204]" stroked="f" strokecolor="black [3213]" strokeweight="1.5pt">
                          <v:shadow color="white [3214]"/>
                          <v:path arrowok="t" o:connecttype="custom" o:connectlocs="0,231;115,461;576,231;115,0;0,231" o:connectangles="0,0,0,0,0"/>
                        </v:shape>
                      </v:group>
                      <v:shape id="Text Box 2118" o:spid="_x0000_s1070" type="#_x0000_t202" style="position:absolute;left:630;top:2476;width:4504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" filled="f" stroked="f" strokeweight=".5pt">
                        <v:textbox inset="0,0,0,0">
                          <w:txbxContent>
                            <w:p w14:paraId="16A197FE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A = 1</w:t>
                              </w:r>
                            </w:p>
                          </w:txbxContent>
                        </v:textbox>
                      </v:shape>
                      <v:shape id="Text Box 2119" o:spid="_x0000_s1071" type="#_x0000_t202" style="position:absolute;left:14476;top:2190;width:29963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" filled="f" stroked="f" strokeweight=".5pt">
                        <v:textbox>
                          <w:txbxContent>
                            <w:p w14:paraId="43F78E9B" w14:textId="58B42885" w:rsidR="00940584" w:rsidRPr="008D1C2F" w:rsidRDefault="00940584" w:rsidP="00940584">
                              <w:pPr>
                                <w:tabs>
                                  <w:tab w:val="left" w:pos="1418"/>
                                </w:tabs>
                                <w:rPr>
                                  <w:rFonts w:ascii="Arial" w:hAnsi="Arial" w:cs="Arial"/>
                                </w:rPr>
                              </w:pPr>
                              <w:r w:rsidRPr="008D1C2F">
                                <w:rPr>
                                  <w:rFonts w:ascii="Arial" w:hAnsi="Arial" w:cs="Arial"/>
                                </w:rPr>
                                <w:t xml:space="preserve">P = </w:t>
                              </w:r>
                              <w:r w:rsidRPr="008D1C2F">
                                <w:rPr>
                                  <w:rFonts w:ascii="Arial" w:hAnsi="Arial" w:cs="Arial"/>
                                </w:rPr>
                                <w:tab/>
                                <w:t xml:space="preserve">Boolean algebra: P = </w:t>
                              </w:r>
                            </w:p>
                            <w:p w14:paraId="0B26AE0C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37" w:type="dxa"/>
          </w:tcPr>
          <w:p w14:paraId="090DE188" w14:textId="77777777" w:rsidR="00940584" w:rsidRDefault="00940584" w:rsidP="00CE0219">
            <w:pPr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[2]</w:t>
            </w:r>
          </w:p>
        </w:tc>
      </w:tr>
      <w:tr w:rsidR="00940584" w14:paraId="181E2D81" w14:textId="77777777" w:rsidTr="007A3912">
        <w:trPr>
          <w:trHeight w:val="1247"/>
        </w:trPr>
        <w:tc>
          <w:tcPr>
            <w:tcW w:w="426" w:type="dxa"/>
          </w:tcPr>
          <w:p w14:paraId="1BE53D7B" w14:textId="77777777" w:rsidR="00940584" w:rsidRDefault="00940584" w:rsidP="00CE0219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(d)</w:t>
            </w:r>
          </w:p>
        </w:tc>
        <w:tc>
          <w:tcPr>
            <w:tcW w:w="8220" w:type="dxa"/>
            <w:vAlign w:val="center"/>
          </w:tcPr>
          <w:p w14:paraId="44744ADC" w14:textId="77777777" w:rsidR="00940584" w:rsidRDefault="00940584" w:rsidP="00CE0219">
            <w:pPr>
              <w:ind w:left="232"/>
              <w:rPr>
                <w:rFonts w:ascii="Arial" w:eastAsia="Times New Roman" w:hAnsi="Arial" w:cs="Arial"/>
                <w:noProof/>
                <w:lang w:eastAsia="en-GB"/>
              </w:rPr>
            </w:pPr>
            <w:r>
              <w:rPr>
                <w:rFonts w:ascii="Arial" w:eastAsia="Times New Roman" w:hAnsi="Arial" w:cs="Arial"/>
                <w:noProof/>
              </w:rPr>
              <mc:AlternateContent>
                <mc:Choice Requires="wpg">
                  <w:drawing>
                    <wp:inline distT="0" distB="0" distL="0" distR="0" wp14:anchorId="1E39FB9D" wp14:editId="3176816A">
                      <wp:extent cx="5029200" cy="731520"/>
                      <wp:effectExtent l="0" t="0" r="0" b="0"/>
                      <wp:docPr id="68" name="Group 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29200" cy="731520"/>
                                <a:chOff x="0" y="0"/>
                                <a:chExt cx="5029200" cy="731520"/>
                              </a:xfrm>
                            </wpg:grpSpPr>
                            <wps:wsp>
                              <wps:cNvPr id="69" name="Text Box 69"/>
                              <wps:cNvSpPr txBox="1"/>
                              <wps:spPr>
                                <a:xfrm>
                                  <a:off x="0" y="51288"/>
                                  <a:ext cx="536360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3975B506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>A = 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70" name="Group 70"/>
                              <wpg:cNvGrpSpPr/>
                              <wpg:grpSpPr>
                                <a:xfrm>
                                  <a:off x="474785" y="0"/>
                                  <a:ext cx="1665605" cy="731520"/>
                                  <a:chOff x="0" y="0"/>
                                  <a:chExt cx="1724025" cy="731520"/>
                                </a:xfrm>
                              </wpg:grpSpPr>
                              <wpg:grpSp>
                                <wpg:cNvPr id="71" name="Group 818"/>
                                <wpg:cNvGrpSpPr/>
                                <wpg:grpSpPr bwMode="auto">
                                  <a:xfrm>
                                    <a:off x="0" y="85725"/>
                                    <a:ext cx="914400" cy="549275"/>
                                    <a:chOff x="0" y="0"/>
                                    <a:chExt cx="576" cy="346"/>
                                  </a:xfrm>
                                </wpg:grpSpPr>
                                <wpg:grpSp>
                                  <wpg:cNvPr id="72" name="Group 72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576" cy="346"/>
                                      <a:chOff x="0" y="0"/>
                                      <a:chExt cx="576" cy="346"/>
                                    </a:xfrm>
                                  </wpg:grpSpPr>
                                  <wps:wsp>
                                    <wps:cNvPr id="73" name="AutoShape 65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115" y="0"/>
                                        <a:ext cx="346" cy="346"/>
                                      </a:xfrm>
                                      <a:prstGeom prst="flowChartDelay">
                                        <a:avLst/>
                                      </a:prstGeom>
                                      <a:noFill/>
                                      <a:ln w="19050">
                                        <a:solidFill>
                                          <a:sysClr val="windowText" lastClr="000000"/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chemeClr val="accent1"/>
                                            </a:solidFill>
                                          </a14:hiddenFill>
                                        </a:ex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 wrap="none" anchor="ctr"/>
                                  </wps:wsp>
                                  <wps:wsp>
                                    <wps:cNvPr id="74" name="Line 66"/>
                                    <wps:cNvCnPr/>
                                    <wps:spPr bwMode="auto">
                                      <a:xfrm>
                                        <a:off x="461" y="173"/>
                                        <a:ext cx="115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9050">
                                        <a:solidFill>
                                          <a:sysClr val="windowText" lastClr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75" name="Line 67"/>
                                    <wps:cNvCnPr/>
                                    <wps:spPr bwMode="auto">
                                      <a:xfrm>
                                        <a:off x="0" y="58"/>
                                        <a:ext cx="115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9050">
                                        <a:solidFill>
                                          <a:sysClr val="windowText" lastClr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76" name="Line 68"/>
                                    <wps:cNvCnPr/>
                                    <wps:spPr bwMode="auto">
                                      <a:xfrm>
                                        <a:off x="0" y="288"/>
                                        <a:ext cx="115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9050">
                                        <a:solidFill>
                                          <a:sysClr val="windowText" lastClr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77" name="Freeform 108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2" y="57"/>
                                      <a:ext cx="566" cy="228"/>
                                    </a:xfrm>
                                    <a:custGeom>
                                      <a:avLst/>
                                      <a:gdLst>
                                        <a:gd name="T0" fmla="*/ 0 w 566"/>
                                        <a:gd name="T1" fmla="*/ 0 h 228"/>
                                        <a:gd name="T2" fmla="*/ 566 w 566"/>
                                        <a:gd name="T3" fmla="*/ 114 h 228"/>
                                        <a:gd name="T4" fmla="*/ 0 w 566"/>
                                        <a:gd name="T5" fmla="*/ 228 h 228"/>
                                        <a:gd name="T6" fmla="*/ 0 w 566"/>
                                        <a:gd name="T7" fmla="*/ 0 h 228"/>
                                        <a:gd name="T8" fmla="*/ 0 60000 65536"/>
                                        <a:gd name="T9" fmla="*/ 0 60000 65536"/>
                                        <a:gd name="T10" fmla="*/ 0 60000 65536"/>
                                        <a:gd name="T11" fmla="*/ 0 60000 65536"/>
                                      </a:gdLst>
                                      <a:ahLst/>
                                      <a:cxnLst>
                                        <a:cxn ang="T8">
                                          <a:pos x="T0" y="T1"/>
                                        </a:cxn>
                                        <a:cxn ang="T9">
                                          <a:pos x="T2" y="T3"/>
                                        </a:cxn>
                                        <a:cxn ang="T10">
                                          <a:pos x="T4" y="T5"/>
                                        </a:cxn>
                                        <a:cxn ang="T11">
                                          <a:pos x="T6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566" h="228">
                                          <a:moveTo>
                                            <a:pt x="0" y="0"/>
                                          </a:moveTo>
                                          <a:lnTo>
                                            <a:pt x="566" y="114"/>
                                          </a:lnTo>
                                          <a:lnTo>
                                            <a:pt x="0" y="228"/>
                                          </a:lnTo>
                                          <a:lnTo>
                                            <a:pt x="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noFill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chemeClr val="accent1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19050" cap="flat" cmpd="sng">
                                          <a:solidFill>
                                            <a:schemeClr val="tx1"/>
                                          </a:solidFill>
                                          <a:prstDash val="solid"/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wrap="none" anchor="ctr"/>
                                </wps:wsp>
                              </wpg:grpSp>
                              <wpg:grpSp>
                                <wpg:cNvPr id="78" name="Group 862"/>
                                <wpg:cNvGrpSpPr/>
                                <wpg:grpSpPr bwMode="auto">
                                  <a:xfrm>
                                    <a:off x="809625" y="0"/>
                                    <a:ext cx="914400" cy="731520"/>
                                    <a:chOff x="0" y="0"/>
                                    <a:chExt cx="576" cy="461"/>
                                  </a:xfrm>
                                </wpg:grpSpPr>
                                <wpg:grpSp>
                                  <wpg:cNvPr id="79" name="Group 7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9" y="30"/>
                                      <a:ext cx="446" cy="401"/>
                                      <a:chOff x="69" y="30"/>
                                      <a:chExt cx="446" cy="401"/>
                                    </a:xfrm>
                                  </wpg:grpSpPr>
                                  <wps:wsp>
                                    <wps:cNvPr id="80" name="Line 58"/>
                                    <wps:cNvCnPr/>
                                    <wps:spPr bwMode="auto">
                                      <a:xfrm>
                                        <a:off x="460" y="231"/>
                                        <a:ext cx="55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9050">
                                        <a:solidFill>
                                          <a:sysClr val="windowText" lastClr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81" name="AutoShape 59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 rot="5400000">
                                        <a:off x="29" y="70"/>
                                        <a:ext cx="401" cy="322"/>
                                      </a:xfrm>
                                      <a:prstGeom prst="triangle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ysClr val="window" lastClr="FFFFFF"/>
                                      </a:solidFill>
                                      <a:ln w="19050">
                                        <a:solidFill>
                                          <a:sysClr val="windowText" lastClr="000000"/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 rot="10800000" vert="eaVert" wrap="none" anchor="ctr"/>
                                  </wps:wsp>
                                  <wps:wsp>
                                    <wps:cNvPr id="91" name="Oval 91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95" y="197"/>
                                        <a:ext cx="58" cy="58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ysClr val="window" lastClr="FFFFFF"/>
                                      </a:solidFill>
                                      <a:ln w="19050">
                                        <a:solidFill>
                                          <a:sysClr val="windowText" lastClr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ffectLst/>
                                      <a:extLst>
                                        <a:ext uri="{AF507438-7753-43E0-B8FC-AC1667EBCBE1}">
                                          <a14:hiddenEffects xmlns:a14="http://schemas.microsoft.com/office/drawing/2010/main">
                                            <a:effectLst>
                                              <a:outerShdw dist="35921" dir="2700000" algn="ctr" rotWithShape="0">
                                                <a:schemeClr val="bg2"/>
                                              </a:outerShdw>
                                            </a:effectLst>
                                          </a14:hiddenEffects>
                                        </a:ext>
                                      </a:extLst>
                                    </wps:spPr>
                                    <wps:bodyPr wrap="none" anchor="ctr"/>
                                  </wps:wsp>
                                </wpg:grpSp>
                                <wps:wsp>
                                  <wps:cNvPr id="92" name="Freeform 208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576" cy="461"/>
                                    </a:xfrm>
                                    <a:custGeom>
                                      <a:avLst/>
                                      <a:gdLst>
                                        <a:gd name="T0" fmla="*/ 0 w 576"/>
                                        <a:gd name="T1" fmla="*/ 231 h 461"/>
                                        <a:gd name="T2" fmla="*/ 115 w 576"/>
                                        <a:gd name="T3" fmla="*/ 461 h 461"/>
                                        <a:gd name="T4" fmla="*/ 576 w 576"/>
                                        <a:gd name="T5" fmla="*/ 231 h 461"/>
                                        <a:gd name="T6" fmla="*/ 115 w 576"/>
                                        <a:gd name="T7" fmla="*/ 0 h 461"/>
                                        <a:gd name="T8" fmla="*/ 0 w 576"/>
                                        <a:gd name="T9" fmla="*/ 231 h 461"/>
                                        <a:gd name="T10" fmla="*/ 0 60000 65536"/>
                                        <a:gd name="T11" fmla="*/ 0 60000 65536"/>
                                        <a:gd name="T12" fmla="*/ 0 60000 65536"/>
                                        <a:gd name="T13" fmla="*/ 0 60000 65536"/>
                                        <a:gd name="T14" fmla="*/ 0 60000 65536"/>
                                      </a:gdLst>
                                      <a:ahLst/>
                                      <a:cxnLst>
                                        <a:cxn ang="T10">
                                          <a:pos x="T0" y="T1"/>
                                        </a:cxn>
                                        <a:cxn ang="T11">
                                          <a:pos x="T2" y="T3"/>
                                        </a:cxn>
                                        <a:cxn ang="T12">
                                          <a:pos x="T4" y="T5"/>
                                        </a:cxn>
                                        <a:cxn ang="T13">
                                          <a:pos x="T6" y="T7"/>
                                        </a:cxn>
                                        <a:cxn ang="T14">
                                          <a:pos x="T8" y="T9"/>
                                        </a:cxn>
                                      </a:cxnLst>
                                      <a:rect l="0" t="0" r="r" b="b"/>
                                      <a:pathLst>
                                        <a:path w="576" h="461">
                                          <a:moveTo>
                                            <a:pt x="0" y="231"/>
                                          </a:moveTo>
                                          <a:lnTo>
                                            <a:pt x="115" y="461"/>
                                          </a:lnTo>
                                          <a:lnTo>
                                            <a:pt x="576" y="231"/>
                                          </a:lnTo>
                                          <a:lnTo>
                                            <a:pt x="115" y="0"/>
                                          </a:lnTo>
                                          <a:lnTo>
                                            <a:pt x="0" y="231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noFill/>
                                    </a:ln>
                                    <a:effectLst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chemeClr val="accent1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19050" cap="flat" cmpd="sng">
                                          <a:solidFill>
                                            <a:schemeClr val="tx1"/>
                                          </a:solidFill>
                                          <a:prstDash val="solid"/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chemeClr val="bg2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wrap="none" anchor="ctr"/>
                                </wps:wsp>
                              </wpg:grpSp>
                            </wpg:grpSp>
                            <wps:wsp>
                              <wps:cNvPr id="93" name="Text Box 93"/>
                              <wps:cNvSpPr txBox="1"/>
                              <wps:spPr>
                                <a:xfrm>
                                  <a:off x="2048608" y="253511"/>
                                  <a:ext cx="2980592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09C640EA" w14:textId="69D2B9D8" w:rsidR="00940584" w:rsidRPr="008D1C2F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8D1C2F">
                                      <w:rPr>
                                        <w:rFonts w:ascii="Arial" w:hAnsi="Arial" w:cs="Arial"/>
                                      </w:rPr>
                                      <w:t xml:space="preserve">P = </w:t>
                                    </w:r>
                                    <w:r w:rsidRPr="008D1C2F">
                                      <w:rPr>
                                        <w:rFonts w:ascii="Arial" w:hAnsi="Arial" w:cs="Arial"/>
                                      </w:rPr>
                                      <w:tab/>
                                      <w:t xml:space="preserve">Boolean algebra: P = </w:t>
                                    </w:r>
                                  </w:p>
                                  <w:p w14:paraId="15B4F966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" name="Text Box 94"/>
                              <wps:cNvSpPr txBox="1"/>
                              <wps:spPr>
                                <a:xfrm>
                                  <a:off x="0" y="376603"/>
                                  <a:ext cx="536360" cy="2844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0913666B" w14:textId="77777777" w:rsidR="00940584" w:rsidRPr="00B377D3" w:rsidRDefault="00940584" w:rsidP="00940584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B377D3">
                                      <w:rPr>
                                        <w:rFonts w:ascii="Arial" w:hAnsi="Arial" w:cs="Arial"/>
                                      </w:rPr>
                                      <w:t>B = 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E39FB9D" id="Group 68" o:spid="_x0000_s1072" style="width:396pt;height:57.6pt;mso-position-horizontal-relative:char;mso-position-vertical-relative:line" coordsize="50292,7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">
                      <v:shape id="Text Box 69" o:spid="_x0000_s1073" type="#_x0000_t202" style="position:absolute;top:512;width:5363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" filled="f" stroked="f" strokeweight=".5pt">
                        <v:textbox inset="0,0,0,0">
                          <w:txbxContent>
                            <w:p w14:paraId="3975B506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A = 0</w:t>
                              </w:r>
                            </w:p>
                          </w:txbxContent>
                        </v:textbox>
                      </v:shape>
                      <v:group id="Group 70" o:spid="_x0000_s1074" style="position:absolute;left:4747;width:16656;height:7315" coordsize="17240,7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v:group id="Group 818" o:spid="_x0000_s1075" style="position:absolute;top:857;width:9144;height:5493" coordsize="576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      <v:group id="Group 72" o:spid="_x0000_s1076" style="position:absolute;width:576;height:346" coordsize="576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        <v:shape id="AutoShape 65" o:spid="_x0000_s1077" type="#_x0000_t135" style="position:absolute;left:115;width:346;height:34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" filled="f" fillcolor="#00b7cc [3204]" strokecolor="windowText" strokeweight="1.5pt">
                              <v:shadow color="white [3214]"/>
                            </v:shape>
                            <v:line id="Line 66" o:spid="_x0000_s1078" style="position:absolute;visibility:visible;mso-wrap-style:square" from="461,173" to="576,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" strokecolor="windowText" strokeweight="1.5pt">
                              <v:shadow color="white [3214]"/>
                            </v:line>
                            <v:line id="Line 67" o:spid="_x0000_s1079" style="position:absolute;visibility:visible;mso-wrap-style:square" from="0,58" to="115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" strokecolor="windowText" strokeweight="1.5pt">
                              <v:shadow color="white [3214]"/>
                            </v:line>
                            <v:line id="Line 68" o:spid="_x0000_s1080" style="position:absolute;visibility:visible;mso-wrap-style:square" from="0,288" to="115,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" strokecolor="windowText" strokeweight="1.5pt">
                              <v:shadow color="white [3214]"/>
                            </v:line>
                          </v:group>
                          <v:shape id="Freeform 1083" o:spid="_x0000_s1081" style="position:absolute;left:2;top:57;width:566;height:228;visibility:visible;mso-wrap-style:none;v-text-anchor:middle" coordsize="566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" path="m,l566,114,,228,,xe" filled="f" fillcolor="#00b7cc [3204]" stroked="f" strokecolor="black [3213]" strokeweight="1.5pt">
                            <v:shadow color="white [3214]"/>
                            <v:path arrowok="t" o:connecttype="custom" o:connectlocs="0,0;566,114;0,228;0,0" o:connectangles="0,0,0,0"/>
                          </v:shape>
                        </v:group>
                        <v:group id="Group 862" o:spid="_x0000_s1082" style="position:absolute;left:8096;width:9144;height:7315" coordsize="5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        <v:group id="Group 79" o:spid="_x0000_s1083" style="position:absolute;left:69;top:30;width:446;height:401" coordorigin="69,30" coordsize="446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      <v:line id="Line 58" o:spid="_x0000_s1084" style="position:absolute;visibility:visible;mso-wrap-style:square" from="460,231" to="515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" strokecolor="windowText" strokeweight="1.5pt">
                              <v:shadow color="white [3214]"/>
                            </v:line>
                            <v:shape id="AutoShape 59" o:spid="_x0000_s1085" type="#_x0000_t5" style="position:absolute;left:29;top:70;width:401;height:322;rotation:9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" fillcolor="window" strokecolor="windowText" strokeweight="1.5pt">
                              <v:shadow color="white [3214]"/>
                              <v:textbox style="layout-flow:vertical-ideographic;mso-rotate:180"/>
                            </v:shape>
                            <v:oval id="Oval 91" o:spid="_x0000_s1086" style="position:absolute;left:395;top:197;width:58;height:5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" fillcolor="window" strokecolor="windowText" strokeweight="1.5pt">
                              <v:shadow color="white [3214]"/>
                            </v:oval>
                          </v:group>
                          <v:shape id="Freeform 2083" o:spid="_x0000_s1087" style="position:absolute;width:576;height:461;visibility:visible;mso-wrap-style:none;v-text-anchor:middle" coordsize="5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" path="m,231l115,461,576,231,115,,,231xe" filled="f" fillcolor="#00b7cc [3204]" stroked="f" strokecolor="black [3213]" strokeweight="1.5pt">
                            <v:shadow color="white [3214]"/>
                            <v:path arrowok="t" o:connecttype="custom" o:connectlocs="0,231;115,461;576,231;115,0;0,231" o:connectangles="0,0,0,0,0"/>
                          </v:shape>
                        </v:group>
                      </v:group>
                      <v:shape id="Text Box 93" o:spid="_x0000_s1088" type="#_x0000_t202" style="position:absolute;left:20486;top:2535;width:29806;height:2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" filled="f" stroked="f" strokeweight=".5pt">
                        <v:textbox>
                          <w:txbxContent>
                            <w:p w14:paraId="09C640EA" w14:textId="69D2B9D8" w:rsidR="00940584" w:rsidRPr="008D1C2F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8D1C2F">
                                <w:rPr>
                                  <w:rFonts w:ascii="Arial" w:hAnsi="Arial" w:cs="Arial"/>
                                </w:rPr>
                                <w:t xml:space="preserve">P = </w:t>
                              </w:r>
                              <w:r w:rsidRPr="008D1C2F">
                                <w:rPr>
                                  <w:rFonts w:ascii="Arial" w:hAnsi="Arial" w:cs="Arial"/>
                                </w:rPr>
                                <w:tab/>
                                <w:t xml:space="preserve">Boolean algebra: P = </w:t>
                              </w:r>
                            </w:p>
                            <w:p w14:paraId="15B4F966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shape>
                      <v:shape id="Text Box 94" o:spid="_x0000_s1089" type="#_x0000_t202" style="position:absolute;top:3766;width:5363;height:2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" filled="f" stroked="f" strokeweight=".5pt">
                        <v:textbox inset="0,0,0,0">
                          <w:txbxContent>
                            <w:p w14:paraId="0913666B" w14:textId="77777777" w:rsidR="00940584" w:rsidRPr="00B377D3" w:rsidRDefault="00940584" w:rsidP="00940584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B377D3">
                                <w:rPr>
                                  <w:rFonts w:ascii="Arial" w:hAnsi="Arial" w:cs="Arial"/>
                                </w:rPr>
                                <w:t>B = 1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37" w:type="dxa"/>
          </w:tcPr>
          <w:p w14:paraId="3C68B616" w14:textId="77777777" w:rsidR="00940584" w:rsidRDefault="00940584" w:rsidP="00CE0219">
            <w:pPr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[2]</w:t>
            </w:r>
          </w:p>
        </w:tc>
      </w:tr>
    </w:tbl>
    <w:p w14:paraId="58C47A97" w14:textId="77777777" w:rsidR="00940584" w:rsidRDefault="00940584" w:rsidP="00940584">
      <w:pPr>
        <w:tabs>
          <w:tab w:val="left" w:pos="426"/>
          <w:tab w:val="left" w:pos="851"/>
          <w:tab w:val="right" w:pos="8931"/>
        </w:tabs>
        <w:ind w:left="426" w:hanging="426"/>
        <w:rPr>
          <w:rFonts w:ascii="Arial" w:eastAsia="Times New Roman" w:hAnsi="Arial" w:cs="Arial"/>
        </w:rPr>
      </w:pPr>
    </w:p>
    <w:p w14:paraId="373E79C0" w14:textId="77777777" w:rsidR="008E4CF0" w:rsidRPr="00B377D3" w:rsidRDefault="008E4CF0" w:rsidP="008E4CF0">
      <w:pPr>
        <w:pStyle w:val="PGQuestion-2ndlevel"/>
        <w:spacing w:before="240" w:after="240"/>
      </w:pPr>
      <w:r>
        <w:t>(e)</w:t>
      </w:r>
      <w:r>
        <w:tab/>
      </w:r>
      <w:r w:rsidRPr="00B377D3">
        <w:t xml:space="preserve">Complete the truth table for the final logic diagram </w:t>
      </w:r>
      <w:r>
        <w:t xml:space="preserve">in (d) </w:t>
      </w:r>
      <w:r w:rsidRPr="00B377D3">
        <w:t>above:</w:t>
      </w:r>
      <w:r>
        <w:tab/>
        <w:t>[2]</w:t>
      </w:r>
    </w:p>
    <w:tbl>
      <w:tblPr>
        <w:tblStyle w:val="GridTable4-Accent3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"/>
        <w:gridCol w:w="625"/>
        <w:gridCol w:w="1842"/>
        <w:gridCol w:w="2410"/>
      </w:tblGrid>
      <w:tr w:rsidR="008E4CF0" w:rsidRPr="00272B06" w14:paraId="3E2A9004" w14:textId="77777777" w:rsidTr="007A39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72D1897F" w14:textId="77777777" w:rsidR="008E4CF0" w:rsidRPr="00272B06" w:rsidRDefault="008E4CF0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272B06">
              <w:rPr>
                <w:rFonts w:ascii="Arial" w:hAnsi="Arial" w:cs="Arial"/>
              </w:rPr>
              <w:t>A</w:t>
            </w:r>
          </w:p>
        </w:tc>
        <w:tc>
          <w:tcPr>
            <w:tcW w:w="62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6B94C9AA" w14:textId="77777777" w:rsidR="008E4CF0" w:rsidRPr="00272B06" w:rsidRDefault="008E4CF0" w:rsidP="00CE021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72B06">
              <w:rPr>
                <w:rFonts w:ascii="Arial" w:hAnsi="Arial" w:cs="Arial"/>
              </w:rPr>
              <w:t>B</w:t>
            </w:r>
          </w:p>
        </w:tc>
        <w:tc>
          <w:tcPr>
            <w:tcW w:w="18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46097AC4" w14:textId="77777777" w:rsidR="008E4CF0" w:rsidRPr="00272B06" w:rsidRDefault="008E4CF0" w:rsidP="00CE021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72B06">
              <w:rPr>
                <w:rFonts w:ascii="Arial" w:hAnsi="Arial" w:cs="Arial"/>
              </w:rPr>
              <w:t>R = A AND B</w:t>
            </w:r>
          </w:p>
        </w:tc>
        <w:tc>
          <w:tcPr>
            <w:tcW w:w="24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74B77C5A" w14:textId="77777777" w:rsidR="008E4CF0" w:rsidRPr="00272B06" w:rsidRDefault="008E4CF0" w:rsidP="00CE021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72B06">
              <w:rPr>
                <w:rFonts w:ascii="Arial" w:hAnsi="Arial" w:cs="Arial"/>
              </w:rPr>
              <w:t>P = NOT (A AND B)</w:t>
            </w:r>
          </w:p>
        </w:tc>
      </w:tr>
      <w:tr w:rsidR="008E4CF0" w:rsidRPr="00B377D3" w14:paraId="08409529" w14:textId="77777777" w:rsidTr="008D1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  <w:shd w:val="clear" w:color="auto" w:fill="auto"/>
            <w:vAlign w:val="center"/>
          </w:tcPr>
          <w:p w14:paraId="01E3C518" w14:textId="77777777" w:rsidR="008E4CF0" w:rsidRPr="00B377D3" w:rsidRDefault="008E4CF0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77D3">
              <w:rPr>
                <w:rFonts w:ascii="Arial" w:hAnsi="Arial" w:cs="Arial"/>
              </w:rPr>
              <w:t>1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1A0CE2D1" w14:textId="77777777" w:rsidR="008E4CF0" w:rsidRPr="008E4CF0" w:rsidRDefault="008E4CF0" w:rsidP="00CE021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E4CF0">
              <w:rPr>
                <w:rFonts w:ascii="Arial" w:hAnsi="Arial" w:cs="Arial"/>
              </w:rPr>
              <w:t>1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B662F23" w14:textId="54F3A214" w:rsidR="008E4CF0" w:rsidRPr="008D1C2F" w:rsidRDefault="008E4CF0" w:rsidP="00CE021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1A2B3FF0" w14:textId="024966A6" w:rsidR="008E4CF0" w:rsidRPr="008D1C2F" w:rsidRDefault="008E4CF0" w:rsidP="00CE021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:rsidRPr="00B377D3" w14:paraId="24A6161C" w14:textId="77777777" w:rsidTr="008D1C2F">
        <w:trPr>
          <w:trHeight w:val="6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  <w:shd w:val="clear" w:color="auto" w:fill="auto"/>
            <w:vAlign w:val="center"/>
          </w:tcPr>
          <w:p w14:paraId="30A6F780" w14:textId="77777777" w:rsidR="008E4CF0" w:rsidRPr="00B377D3" w:rsidRDefault="008E4CF0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77D3">
              <w:rPr>
                <w:rFonts w:ascii="Arial" w:hAnsi="Arial" w:cs="Arial"/>
              </w:rPr>
              <w:t>1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1071A66C" w14:textId="77777777" w:rsidR="008E4CF0" w:rsidRPr="008E4CF0" w:rsidRDefault="008E4CF0" w:rsidP="00CE02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E4CF0">
              <w:rPr>
                <w:rFonts w:ascii="Arial" w:hAnsi="Arial" w:cs="Arial"/>
              </w:rPr>
              <w:t>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30A2432" w14:textId="3CE0F979" w:rsidR="008E4CF0" w:rsidRPr="008D1C2F" w:rsidRDefault="008E4CF0" w:rsidP="00CE02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71B7D62" w14:textId="219DC6D1" w:rsidR="008E4CF0" w:rsidRPr="008D1C2F" w:rsidRDefault="008E4CF0" w:rsidP="00CE02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:rsidRPr="00B377D3" w14:paraId="40FACB29" w14:textId="77777777" w:rsidTr="008D1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  <w:shd w:val="clear" w:color="auto" w:fill="auto"/>
            <w:vAlign w:val="center"/>
          </w:tcPr>
          <w:p w14:paraId="12AAED2B" w14:textId="77777777" w:rsidR="008E4CF0" w:rsidRPr="00B377D3" w:rsidRDefault="008E4CF0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77D3">
              <w:rPr>
                <w:rFonts w:ascii="Arial" w:hAnsi="Arial" w:cs="Arial"/>
              </w:rPr>
              <w:t>0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4259388D" w14:textId="77777777" w:rsidR="008E4CF0" w:rsidRPr="008E4CF0" w:rsidRDefault="008E4CF0" w:rsidP="00CE021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E4CF0">
              <w:rPr>
                <w:rFonts w:ascii="Arial" w:hAnsi="Arial" w:cs="Arial"/>
              </w:rPr>
              <w:t>1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3DB6052" w14:textId="374734E4" w:rsidR="008E4CF0" w:rsidRPr="008D1C2F" w:rsidRDefault="008E4CF0" w:rsidP="00CE021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420B2798" w14:textId="1DCF5D9E" w:rsidR="008E4CF0" w:rsidRPr="008D1C2F" w:rsidRDefault="008E4CF0" w:rsidP="00CE021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:rsidRPr="00B377D3" w14:paraId="3E1329E8" w14:textId="77777777" w:rsidTr="008D1C2F">
        <w:trPr>
          <w:trHeight w:val="6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" w:type="dxa"/>
            <w:shd w:val="clear" w:color="auto" w:fill="auto"/>
            <w:vAlign w:val="center"/>
          </w:tcPr>
          <w:p w14:paraId="7050AEAC" w14:textId="77777777" w:rsidR="008E4CF0" w:rsidRPr="00B377D3" w:rsidRDefault="008E4CF0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77D3">
              <w:rPr>
                <w:rFonts w:ascii="Arial" w:hAnsi="Arial" w:cs="Arial"/>
              </w:rPr>
              <w:t>0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6249E0F6" w14:textId="77777777" w:rsidR="008E4CF0" w:rsidRPr="008E4CF0" w:rsidRDefault="008E4CF0" w:rsidP="00CE02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E4CF0">
              <w:rPr>
                <w:rFonts w:ascii="Arial" w:hAnsi="Arial" w:cs="Arial"/>
              </w:rPr>
              <w:t>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7482D89" w14:textId="372D9BAD" w:rsidR="008E4CF0" w:rsidRPr="008D1C2F" w:rsidRDefault="008E4CF0" w:rsidP="00CE02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3707B763" w14:textId="41C4D509" w:rsidR="008E4CF0" w:rsidRPr="008D1C2F" w:rsidRDefault="008E4CF0" w:rsidP="00CE02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03E047EF" w14:textId="77777777" w:rsidR="008E4CF0" w:rsidRPr="00165A0A" w:rsidRDefault="008E4CF0" w:rsidP="008E4CF0">
      <w:pPr>
        <w:pStyle w:val="PGQuestion-toplevel"/>
      </w:pPr>
      <w:r>
        <w:br w:type="page"/>
      </w:r>
    </w:p>
    <w:p w14:paraId="4E343F31" w14:textId="77777777" w:rsidR="008E4CF0" w:rsidRDefault="008E4CF0" w:rsidP="008E4CF0">
      <w:pPr>
        <w:pStyle w:val="PGQuestion-toplevel"/>
      </w:pPr>
      <w:r>
        <w:lastRenderedPageBreak/>
        <w:t>2</w:t>
      </w:r>
      <w:r w:rsidRPr="004D35BD">
        <w:t>.</w:t>
      </w:r>
      <w:r w:rsidRPr="004D35BD">
        <w:tab/>
      </w:r>
      <w:r>
        <w:t xml:space="preserve">Show on the diagram below the output from each of the gates, including </w:t>
      </w:r>
      <w:r>
        <w:br/>
        <w:t>the output P.</w:t>
      </w:r>
      <w:r>
        <w:tab/>
        <w:t>[2]</w:t>
      </w:r>
    </w:p>
    <w:p w14:paraId="456918D2" w14:textId="32DE3DE0" w:rsidR="008E4CF0" w:rsidRDefault="008D1C2F" w:rsidP="008E4CF0">
      <w:pPr>
        <w:tabs>
          <w:tab w:val="left" w:pos="1425"/>
          <w:tab w:val="right" w:pos="6379"/>
          <w:tab w:val="right" w:pos="8931"/>
        </w:tabs>
        <w:ind w:left="426" w:hanging="426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2F879C4" wp14:editId="602D0747">
            <wp:extent cx="5123935" cy="1707745"/>
            <wp:effectExtent l="0" t="0" r="635" b="6985"/>
            <wp:docPr id="8" name="Picture 8" descr="A picture containing game, 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ame, 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2645" cy="171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1810" w14:textId="77777777" w:rsidR="008E4CF0" w:rsidRDefault="008E4CF0" w:rsidP="008E4CF0">
      <w:pPr>
        <w:pStyle w:val="PGQuestion-toplevel"/>
        <w:rPr>
          <w:b/>
        </w:rPr>
      </w:pPr>
      <w:r>
        <w:t>3.</w:t>
      </w:r>
      <w:r>
        <w:tab/>
        <w:t>A car has two doors. If the ignition is on, and either of the doors is not properly closed, a warning light is displayed.</w:t>
      </w:r>
    </w:p>
    <w:p w14:paraId="0EAA0D9C" w14:textId="77777777" w:rsidR="008E4CF0" w:rsidRDefault="008E4CF0" w:rsidP="008E4CF0">
      <w:pPr>
        <w:pStyle w:val="PGQuestion-2ndlevel"/>
        <w:rPr>
          <w:b/>
        </w:rPr>
      </w:pPr>
      <w:r>
        <w:t>(a)</w:t>
      </w:r>
      <w:r>
        <w:tab/>
        <w:t>Complete the truth table below.</w:t>
      </w:r>
      <w:r>
        <w:tab/>
        <w:t>[4]</w:t>
      </w:r>
    </w:p>
    <w:tbl>
      <w:tblPr>
        <w:tblStyle w:val="GridTable4-Accent3"/>
        <w:tblW w:w="0" w:type="auto"/>
        <w:tblInd w:w="520" w:type="dxa"/>
        <w:tblBorders>
          <w:top w:val="single" w:sz="4" w:space="0" w:color="70D911"/>
          <w:left w:val="single" w:sz="4" w:space="0" w:color="70D911"/>
          <w:bottom w:val="single" w:sz="4" w:space="0" w:color="70D911"/>
          <w:right w:val="single" w:sz="4" w:space="0" w:color="70D911"/>
          <w:insideH w:val="single" w:sz="4" w:space="0" w:color="70D911"/>
          <w:insideV w:val="single" w:sz="4" w:space="0" w:color="70D911"/>
        </w:tblBorders>
        <w:tblLook w:val="04A0" w:firstRow="1" w:lastRow="0" w:firstColumn="1" w:lastColumn="0" w:noHBand="0" w:noVBand="1"/>
      </w:tblPr>
      <w:tblGrid>
        <w:gridCol w:w="1318"/>
        <w:gridCol w:w="1276"/>
        <w:gridCol w:w="1067"/>
        <w:gridCol w:w="2760"/>
        <w:gridCol w:w="1701"/>
      </w:tblGrid>
      <w:tr w:rsidR="008E4CF0" w:rsidRPr="00272B06" w14:paraId="47B8E783" w14:textId="77777777" w:rsidTr="00CE02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2CD8CD73" w14:textId="77777777" w:rsidR="008E4CF0" w:rsidRPr="007F1A86" w:rsidRDefault="008E4CF0" w:rsidP="00CE0219">
            <w:pPr>
              <w:jc w:val="center"/>
              <w:rPr>
                <w:rFonts w:ascii="Arial" w:hAnsi="Arial" w:cs="Arial"/>
                <w:color w:val="auto"/>
              </w:rPr>
            </w:pPr>
            <w:r w:rsidRPr="007F1A86">
              <w:rPr>
                <w:rFonts w:ascii="Arial" w:hAnsi="Arial" w:cs="Arial"/>
                <w:color w:val="auto"/>
              </w:rPr>
              <w:t>Door 1 open (D1)</w:t>
            </w: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144E7BF6" w14:textId="77777777" w:rsidR="008E4CF0" w:rsidRPr="007F1A86" w:rsidRDefault="008E4CF0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7F1A86">
              <w:rPr>
                <w:rFonts w:ascii="Arial" w:hAnsi="Arial" w:cs="Arial"/>
                <w:color w:val="auto"/>
              </w:rPr>
              <w:t>Door 2 open (D2)</w:t>
            </w: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21F65546" w14:textId="77777777" w:rsidR="008E4CF0" w:rsidRPr="007F1A86" w:rsidRDefault="008E4CF0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7F1A86">
              <w:rPr>
                <w:rFonts w:ascii="Arial" w:hAnsi="Arial" w:cs="Arial"/>
                <w:color w:val="auto"/>
              </w:rPr>
              <w:t>Ignition on (I)</w:t>
            </w: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02322E28" w14:textId="77777777" w:rsidR="008E4CF0" w:rsidRPr="008D1C2F" w:rsidRDefault="008E4CF0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8D1C2F">
              <w:rPr>
                <w:rFonts w:ascii="Arial" w:hAnsi="Arial" w:cs="Arial"/>
                <w:color w:val="auto"/>
              </w:rPr>
              <w:t>Working space</w:t>
            </w:r>
          </w:p>
          <w:p w14:paraId="5A217232" w14:textId="76B0C5E2" w:rsidR="008E4CF0" w:rsidRPr="008D1C2F" w:rsidRDefault="008E4CF0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5026D4D0" w14:textId="77777777" w:rsidR="008E4CF0" w:rsidRPr="008D1C2F" w:rsidRDefault="008E4CF0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8D1C2F">
              <w:rPr>
                <w:rFonts w:ascii="Arial" w:hAnsi="Arial" w:cs="Arial"/>
                <w:color w:val="auto"/>
              </w:rPr>
              <w:t>Warning light on (W)</w:t>
            </w:r>
          </w:p>
          <w:p w14:paraId="7CBF0893" w14:textId="6C3F23D0" w:rsidR="008E4CF0" w:rsidRPr="008D1C2F" w:rsidRDefault="008E4CF0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</w:p>
        </w:tc>
      </w:tr>
      <w:tr w:rsidR="008E4CF0" w:rsidRPr="00FB634F" w14:paraId="39031180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1B966D06" w14:textId="77777777" w:rsidR="008E4CF0" w:rsidRPr="00E9753B" w:rsidRDefault="008E4CF0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0</w:t>
            </w: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74E15040" w14:textId="77777777" w:rsidR="008E4CF0" w:rsidRPr="00E9753B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02D095A0" w14:textId="77777777" w:rsidR="008E4CF0" w:rsidRPr="00E9753B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1708BDAB" w14:textId="1F10395C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456118D9" w14:textId="59A4B713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14:paraId="58969E6D" w14:textId="77777777" w:rsidTr="00CE021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45C33F14" w14:textId="77777777" w:rsidR="008E4CF0" w:rsidRPr="00E9753B" w:rsidRDefault="008E4CF0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0</w:t>
            </w: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E57CB76" w14:textId="77777777" w:rsidR="008E4CF0" w:rsidRPr="00E9753B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39256EF8" w14:textId="77777777" w:rsidR="008E4CF0" w:rsidRPr="00E9753B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C1EF8BB" w14:textId="46B1DA1B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7B391990" w14:textId="4C752FA6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14:paraId="0C866C14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254891D8" w14:textId="49F8C529" w:rsidR="008E4CF0" w:rsidRPr="008D1C2F" w:rsidRDefault="008E4CF0" w:rsidP="00CE0219">
            <w:pPr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C0FC191" w14:textId="27BE48BA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3381B710" w14:textId="1123DC12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12589D22" w14:textId="714C2492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C90DD4B" w14:textId="23222E04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14:paraId="3BD0A604" w14:textId="77777777" w:rsidTr="00CE021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1BECE90D" w14:textId="5E16175A" w:rsidR="008E4CF0" w:rsidRPr="008D1C2F" w:rsidRDefault="008E4CF0" w:rsidP="00CE0219">
            <w:pPr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AB54A86" w14:textId="1DF86A63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47F8D65D" w14:textId="124C8E36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304485E7" w14:textId="7D4D1C88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4FD1B9C5" w14:textId="67B09B92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14:paraId="71DA6AC5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4E7DAD10" w14:textId="177D16BF" w:rsidR="008E4CF0" w:rsidRPr="008D1C2F" w:rsidRDefault="008E4CF0" w:rsidP="00CE0219">
            <w:pPr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46650ED6" w14:textId="2B73E0A0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2DF70148" w14:textId="2C148D0C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77F90351" w14:textId="37A0BA36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2701244D" w14:textId="108ACB2A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14:paraId="227A008E" w14:textId="77777777" w:rsidTr="00CE021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33F0EBC" w14:textId="4B86873C" w:rsidR="008E4CF0" w:rsidRPr="008D1C2F" w:rsidRDefault="008E4CF0" w:rsidP="00CE0219">
            <w:pPr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05253637" w14:textId="36CC0271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7F9D8F61" w14:textId="7E8B0858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5A926D4E" w14:textId="4F836373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3E7826EC" w14:textId="34DE4ED7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14:paraId="0135B942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3D7412BD" w14:textId="5697D6F1" w:rsidR="008E4CF0" w:rsidRPr="008D1C2F" w:rsidRDefault="008E4CF0" w:rsidP="00CE0219">
            <w:pPr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28FFBD9E" w14:textId="16BFC93D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761A31E2" w14:textId="374615D1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5F8A2FC" w14:textId="0923A38D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0E918F5E" w14:textId="02FEEF01" w:rsidR="008E4CF0" w:rsidRPr="008D1C2F" w:rsidRDefault="008E4CF0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E4CF0" w14:paraId="32986A04" w14:textId="77777777" w:rsidTr="00CE021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8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0510BD9F" w14:textId="69691A84" w:rsidR="008E4CF0" w:rsidRPr="008D1C2F" w:rsidRDefault="008E4CF0" w:rsidP="00CE0219">
            <w:pPr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1276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6E47296B" w14:textId="223514BB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67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3B0CDD19" w14:textId="2F351360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760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778ADFF8" w14:textId="00AAB02B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4663"/>
              <w:left w:val="single" w:sz="4" w:space="0" w:color="004663"/>
              <w:bottom w:val="single" w:sz="4" w:space="0" w:color="004663"/>
              <w:right w:val="single" w:sz="4" w:space="0" w:color="004663"/>
            </w:tcBorders>
            <w:shd w:val="clear" w:color="auto" w:fill="auto"/>
            <w:vAlign w:val="center"/>
          </w:tcPr>
          <w:p w14:paraId="25BF2FC5" w14:textId="1A1DB4B8" w:rsidR="008E4CF0" w:rsidRPr="008D1C2F" w:rsidRDefault="008E4CF0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1C27DFF1" w14:textId="77777777" w:rsidR="008E4CF0" w:rsidRDefault="008E4CF0" w:rsidP="008E4CF0">
      <w:pPr>
        <w:pStyle w:val="PGQuestion-2ndlevel"/>
      </w:pPr>
    </w:p>
    <w:p w14:paraId="40C6D4C7" w14:textId="77777777" w:rsidR="008E4CF0" w:rsidRDefault="008E4CF0" w:rsidP="008E4CF0">
      <w:pPr>
        <w:pStyle w:val="PGQuestion-2ndlevel"/>
      </w:pPr>
      <w:r>
        <w:t>(b)</w:t>
      </w:r>
      <w:r>
        <w:tab/>
        <w:t>Draw a logic circuit diagram for this scenario.</w:t>
      </w:r>
      <w:r>
        <w:tab/>
        <w:t>[4]</w:t>
      </w:r>
      <w:r w:rsidRPr="009F5674">
        <w:t xml:space="preserve"> </w:t>
      </w:r>
    </w:p>
    <w:p w14:paraId="26DDA0EC" w14:textId="64FDCB8C" w:rsidR="008E4CF0" w:rsidRDefault="008D1C2F" w:rsidP="008E4CF0">
      <w:pPr>
        <w:pStyle w:val="PGQuestion-2ndlevel"/>
        <w:jc w:val="center"/>
      </w:pPr>
      <w:r>
        <w:rPr>
          <w:noProof/>
        </w:rPr>
        <w:drawing>
          <wp:inline distT="0" distB="0" distL="0" distR="0" wp14:anchorId="777697D1" wp14:editId="1BAB2497">
            <wp:extent cx="5321300" cy="2005330"/>
            <wp:effectExtent l="0" t="0" r="0" b="0"/>
            <wp:docPr id="9" name="Picture 9" descr="A close up of a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 up of a 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130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35447" w14:textId="77777777" w:rsidR="008E4CF0" w:rsidRPr="00A878FF" w:rsidRDefault="008E4CF0" w:rsidP="008E4CF0">
      <w:pPr>
        <w:tabs>
          <w:tab w:val="right" w:pos="9072"/>
        </w:tabs>
        <w:spacing w:before="240"/>
      </w:pPr>
      <w:r>
        <w:rPr>
          <w:rFonts w:ascii="Arial" w:hAnsi="Arial" w:cs="Arial"/>
        </w:rPr>
        <w:tab/>
        <w:t>[Total marks 20]</w:t>
      </w:r>
    </w:p>
    <w:sectPr w:rsidR="008E4CF0" w:rsidRPr="00A878FF" w:rsidSect="00703B51">
      <w:headerReference w:type="default" r:id="rId13"/>
      <w:footerReference w:type="default" r:id="rId14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B9D56" w14:textId="77777777" w:rsidR="001B6A77" w:rsidRDefault="001B6A77" w:rsidP="001330B2">
      <w:r>
        <w:separator/>
      </w:r>
    </w:p>
  </w:endnote>
  <w:endnote w:type="continuationSeparator" w:id="0">
    <w:p w14:paraId="15991956" w14:textId="77777777" w:rsidR="001B6A77" w:rsidRDefault="001B6A77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95441" w14:textId="61CD26AD" w:rsidR="007E5382" w:rsidRPr="00703B51" w:rsidRDefault="007E5382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EB68A1">
          <w:rPr>
            <w:rFonts w:ascii="Arial" w:hAnsi="Arial" w:cs="Arial"/>
            <w:noProof/>
          </w:rPr>
          <w:t>3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82248" w14:textId="77777777" w:rsidR="001B6A77" w:rsidRDefault="001B6A77" w:rsidP="001330B2">
      <w:r>
        <w:separator/>
      </w:r>
    </w:p>
  </w:footnote>
  <w:footnote w:type="continuationSeparator" w:id="0">
    <w:p w14:paraId="689F21EF" w14:textId="77777777" w:rsidR="001B6A77" w:rsidRDefault="001B6A77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9543F" w14:textId="77777777" w:rsidR="007E5382" w:rsidRDefault="007E5382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2A95442" wp14:editId="745E1D17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A95444" wp14:editId="7BC873E8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C87DA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2A9544D" w14:textId="3A853524" w:rsidR="007E5382" w:rsidRPr="002739D8" w:rsidRDefault="007E5382" w:rsidP="00B15730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3 </w:t>
                          </w:r>
                          <w:r w:rsidR="008E4CF0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Boolean logic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8E4CF0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10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8E4CF0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Advanced programming and databas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A95444" id="Rectangle 11" o:spid="_x0000_s1090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" fillcolor="#2c87da" stroked="f">
              <v:fill opacity="64764f"/>
              <v:textbox inset=",,,2mm">
                <w:txbxContent>
                  <w:p w14:paraId="72A9544D" w14:textId="3A853524" w:rsidR="007E5382" w:rsidRPr="002739D8" w:rsidRDefault="007E5382" w:rsidP="00B15730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3 </w:t>
                    </w:r>
                    <w:r w:rsidR="008E4CF0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Boolean logic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8E4CF0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10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8E4CF0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Advanced programming and databases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355074"/>
    <w:multiLevelType w:val="hybridMultilevel"/>
    <w:tmpl w:val="6ED204FE"/>
    <w:lvl w:ilvl="0" w:tplc="0809000F">
      <w:start w:val="1"/>
      <w:numFmt w:val="decimal"/>
      <w:lvlText w:val="%1."/>
      <w:lvlJc w:val="left"/>
      <w:pPr>
        <w:ind w:left="1575" w:hanging="360"/>
      </w:pPr>
    </w:lvl>
    <w:lvl w:ilvl="1" w:tplc="08090019" w:tentative="1">
      <w:start w:val="1"/>
      <w:numFmt w:val="lowerLetter"/>
      <w:lvlText w:val="%2."/>
      <w:lvlJc w:val="left"/>
      <w:pPr>
        <w:ind w:left="2295" w:hanging="360"/>
      </w:pPr>
    </w:lvl>
    <w:lvl w:ilvl="2" w:tplc="0809001B" w:tentative="1">
      <w:start w:val="1"/>
      <w:numFmt w:val="lowerRoman"/>
      <w:lvlText w:val="%3."/>
      <w:lvlJc w:val="right"/>
      <w:pPr>
        <w:ind w:left="3015" w:hanging="180"/>
      </w:pPr>
    </w:lvl>
    <w:lvl w:ilvl="3" w:tplc="0809000F">
      <w:start w:val="1"/>
      <w:numFmt w:val="decimal"/>
      <w:lvlText w:val="%4."/>
      <w:lvlJc w:val="left"/>
      <w:pPr>
        <w:ind w:left="3735" w:hanging="360"/>
      </w:pPr>
    </w:lvl>
    <w:lvl w:ilvl="4" w:tplc="08090019" w:tentative="1">
      <w:start w:val="1"/>
      <w:numFmt w:val="lowerLetter"/>
      <w:lvlText w:val="%5."/>
      <w:lvlJc w:val="left"/>
      <w:pPr>
        <w:ind w:left="4455" w:hanging="360"/>
      </w:pPr>
    </w:lvl>
    <w:lvl w:ilvl="5" w:tplc="0809001B" w:tentative="1">
      <w:start w:val="1"/>
      <w:numFmt w:val="lowerRoman"/>
      <w:lvlText w:val="%6."/>
      <w:lvlJc w:val="right"/>
      <w:pPr>
        <w:ind w:left="5175" w:hanging="180"/>
      </w:pPr>
    </w:lvl>
    <w:lvl w:ilvl="6" w:tplc="0809000F" w:tentative="1">
      <w:start w:val="1"/>
      <w:numFmt w:val="decimal"/>
      <w:lvlText w:val="%7."/>
      <w:lvlJc w:val="left"/>
      <w:pPr>
        <w:ind w:left="5895" w:hanging="360"/>
      </w:pPr>
    </w:lvl>
    <w:lvl w:ilvl="7" w:tplc="08090019" w:tentative="1">
      <w:start w:val="1"/>
      <w:numFmt w:val="lowerLetter"/>
      <w:lvlText w:val="%8."/>
      <w:lvlJc w:val="left"/>
      <w:pPr>
        <w:ind w:left="6615" w:hanging="360"/>
      </w:pPr>
    </w:lvl>
    <w:lvl w:ilvl="8" w:tplc="08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F3448EA"/>
    <w:multiLevelType w:val="hybridMultilevel"/>
    <w:tmpl w:val="04EC3DAA"/>
    <w:lvl w:ilvl="0" w:tplc="617E7E6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617E7E6A">
      <w:start w:val="1"/>
      <w:numFmt w:val="decimal"/>
      <w:lvlText w:val="%4"/>
      <w:lvlJc w:val="left"/>
      <w:pPr>
        <w:ind w:left="324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65900295"/>
    <w:multiLevelType w:val="hybridMultilevel"/>
    <w:tmpl w:val="7B26D83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617E7E6A">
      <w:start w:val="1"/>
      <w:numFmt w:val="decimal"/>
      <w:lvlText w:val="%4"/>
      <w:lvlJc w:val="left"/>
      <w:pPr>
        <w:ind w:left="324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5"/>
  </w:num>
  <w:num w:numId="4">
    <w:abstractNumId w:val="4"/>
  </w:num>
  <w:num w:numId="5">
    <w:abstractNumId w:val="13"/>
  </w:num>
  <w:num w:numId="6">
    <w:abstractNumId w:val="11"/>
  </w:num>
  <w:num w:numId="7">
    <w:abstractNumId w:val="1"/>
  </w:num>
  <w:num w:numId="8">
    <w:abstractNumId w:val="15"/>
  </w:num>
  <w:num w:numId="9">
    <w:abstractNumId w:val="7"/>
  </w:num>
  <w:num w:numId="10">
    <w:abstractNumId w:val="0"/>
  </w:num>
  <w:num w:numId="11">
    <w:abstractNumId w:val="16"/>
  </w:num>
  <w:num w:numId="12">
    <w:abstractNumId w:val="9"/>
  </w:num>
  <w:num w:numId="13">
    <w:abstractNumId w:val="10"/>
  </w:num>
  <w:num w:numId="14">
    <w:abstractNumId w:val="17"/>
  </w:num>
  <w:num w:numId="15">
    <w:abstractNumId w:val="6"/>
  </w:num>
  <w:num w:numId="16">
    <w:abstractNumId w:val="8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rc0NTEwNzYxsTBU0lEKTi0uzszPAykwrgUA9eiT7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209DD"/>
    <w:rsid w:val="001311A8"/>
    <w:rsid w:val="001330B2"/>
    <w:rsid w:val="00134B82"/>
    <w:rsid w:val="001360D1"/>
    <w:rsid w:val="001535BE"/>
    <w:rsid w:val="00157956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A01"/>
    <w:rsid w:val="001B2B28"/>
    <w:rsid w:val="001B6A77"/>
    <w:rsid w:val="001C0CF0"/>
    <w:rsid w:val="001C5543"/>
    <w:rsid w:val="001C5B17"/>
    <w:rsid w:val="001C5DC8"/>
    <w:rsid w:val="001D1B99"/>
    <w:rsid w:val="001D4222"/>
    <w:rsid w:val="001D4728"/>
    <w:rsid w:val="001E2C33"/>
    <w:rsid w:val="001E401D"/>
    <w:rsid w:val="001E667A"/>
    <w:rsid w:val="001F1F64"/>
    <w:rsid w:val="001F3CFF"/>
    <w:rsid w:val="00200D26"/>
    <w:rsid w:val="00203A52"/>
    <w:rsid w:val="00203B68"/>
    <w:rsid w:val="002222D6"/>
    <w:rsid w:val="00222526"/>
    <w:rsid w:val="00224C0C"/>
    <w:rsid w:val="00230793"/>
    <w:rsid w:val="0023565E"/>
    <w:rsid w:val="002400CF"/>
    <w:rsid w:val="00243162"/>
    <w:rsid w:val="00247D6E"/>
    <w:rsid w:val="0025167C"/>
    <w:rsid w:val="002518F3"/>
    <w:rsid w:val="00256976"/>
    <w:rsid w:val="00272A41"/>
    <w:rsid w:val="002739D8"/>
    <w:rsid w:val="00273C62"/>
    <w:rsid w:val="00275B7C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0786"/>
    <w:rsid w:val="003021BD"/>
    <w:rsid w:val="0030285E"/>
    <w:rsid w:val="003032A1"/>
    <w:rsid w:val="00303597"/>
    <w:rsid w:val="00320756"/>
    <w:rsid w:val="00320CA0"/>
    <w:rsid w:val="00325921"/>
    <w:rsid w:val="0033716F"/>
    <w:rsid w:val="00337D49"/>
    <w:rsid w:val="00340D06"/>
    <w:rsid w:val="00346273"/>
    <w:rsid w:val="00351574"/>
    <w:rsid w:val="00357B36"/>
    <w:rsid w:val="0037129A"/>
    <w:rsid w:val="00375594"/>
    <w:rsid w:val="00375EE7"/>
    <w:rsid w:val="003936A2"/>
    <w:rsid w:val="00393A24"/>
    <w:rsid w:val="003953C5"/>
    <w:rsid w:val="0039629E"/>
    <w:rsid w:val="003A71AA"/>
    <w:rsid w:val="003B20E2"/>
    <w:rsid w:val="003C164F"/>
    <w:rsid w:val="003C2B8C"/>
    <w:rsid w:val="003C3D90"/>
    <w:rsid w:val="003D3888"/>
    <w:rsid w:val="003E5D3C"/>
    <w:rsid w:val="003E7964"/>
    <w:rsid w:val="003F3345"/>
    <w:rsid w:val="003F4508"/>
    <w:rsid w:val="004026C2"/>
    <w:rsid w:val="004106BF"/>
    <w:rsid w:val="00424CE5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1BD7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6437"/>
    <w:rsid w:val="004F741F"/>
    <w:rsid w:val="00520832"/>
    <w:rsid w:val="005243EB"/>
    <w:rsid w:val="00527CBB"/>
    <w:rsid w:val="00531DB0"/>
    <w:rsid w:val="00533C93"/>
    <w:rsid w:val="00544A33"/>
    <w:rsid w:val="00545380"/>
    <w:rsid w:val="00556231"/>
    <w:rsid w:val="00566363"/>
    <w:rsid w:val="005756AC"/>
    <w:rsid w:val="00582A4B"/>
    <w:rsid w:val="00597D44"/>
    <w:rsid w:val="005B098A"/>
    <w:rsid w:val="005B286C"/>
    <w:rsid w:val="005B3DAD"/>
    <w:rsid w:val="005B5203"/>
    <w:rsid w:val="005B5E5F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156E9"/>
    <w:rsid w:val="00617866"/>
    <w:rsid w:val="006243E7"/>
    <w:rsid w:val="00632AA3"/>
    <w:rsid w:val="006352D6"/>
    <w:rsid w:val="00636F20"/>
    <w:rsid w:val="0063793F"/>
    <w:rsid w:val="00641928"/>
    <w:rsid w:val="00641EBD"/>
    <w:rsid w:val="00643DFF"/>
    <w:rsid w:val="006526D7"/>
    <w:rsid w:val="006713BE"/>
    <w:rsid w:val="00672AD3"/>
    <w:rsid w:val="00685AA7"/>
    <w:rsid w:val="0069096D"/>
    <w:rsid w:val="00692715"/>
    <w:rsid w:val="00692C61"/>
    <w:rsid w:val="00694E6F"/>
    <w:rsid w:val="00695C4C"/>
    <w:rsid w:val="006A2D13"/>
    <w:rsid w:val="006A3F4B"/>
    <w:rsid w:val="006B449A"/>
    <w:rsid w:val="006C4DAE"/>
    <w:rsid w:val="006D304D"/>
    <w:rsid w:val="006D30D3"/>
    <w:rsid w:val="006D627B"/>
    <w:rsid w:val="006E0363"/>
    <w:rsid w:val="006E3DA9"/>
    <w:rsid w:val="006E6FE2"/>
    <w:rsid w:val="006E706B"/>
    <w:rsid w:val="006F5480"/>
    <w:rsid w:val="006F650F"/>
    <w:rsid w:val="00703B51"/>
    <w:rsid w:val="00704C77"/>
    <w:rsid w:val="00711A81"/>
    <w:rsid w:val="007147AA"/>
    <w:rsid w:val="00717784"/>
    <w:rsid w:val="00726A40"/>
    <w:rsid w:val="007419FB"/>
    <w:rsid w:val="0074422D"/>
    <w:rsid w:val="00747173"/>
    <w:rsid w:val="00753D30"/>
    <w:rsid w:val="00754BCE"/>
    <w:rsid w:val="00756814"/>
    <w:rsid w:val="007622D3"/>
    <w:rsid w:val="007954F5"/>
    <w:rsid w:val="007A04BF"/>
    <w:rsid w:val="007A2E72"/>
    <w:rsid w:val="007A3912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5382"/>
    <w:rsid w:val="007E7BE9"/>
    <w:rsid w:val="007F1428"/>
    <w:rsid w:val="007F16A5"/>
    <w:rsid w:val="007F46E0"/>
    <w:rsid w:val="007F6857"/>
    <w:rsid w:val="00804216"/>
    <w:rsid w:val="008114EC"/>
    <w:rsid w:val="0085039E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D1C2F"/>
    <w:rsid w:val="008E092E"/>
    <w:rsid w:val="008E1EBF"/>
    <w:rsid w:val="008E37AF"/>
    <w:rsid w:val="008E4CF0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3EB3"/>
    <w:rsid w:val="009360BC"/>
    <w:rsid w:val="00940584"/>
    <w:rsid w:val="0094074C"/>
    <w:rsid w:val="00942026"/>
    <w:rsid w:val="00942035"/>
    <w:rsid w:val="00944C94"/>
    <w:rsid w:val="0094560A"/>
    <w:rsid w:val="009509CC"/>
    <w:rsid w:val="00953684"/>
    <w:rsid w:val="009568B3"/>
    <w:rsid w:val="00963A4E"/>
    <w:rsid w:val="00963C03"/>
    <w:rsid w:val="00967029"/>
    <w:rsid w:val="00972FF7"/>
    <w:rsid w:val="00975DB6"/>
    <w:rsid w:val="009B220D"/>
    <w:rsid w:val="009B5636"/>
    <w:rsid w:val="009B6567"/>
    <w:rsid w:val="009C0F1E"/>
    <w:rsid w:val="009C2062"/>
    <w:rsid w:val="009C50AF"/>
    <w:rsid w:val="009C5441"/>
    <w:rsid w:val="009C728B"/>
    <w:rsid w:val="009C75E0"/>
    <w:rsid w:val="009D55D5"/>
    <w:rsid w:val="009E3328"/>
    <w:rsid w:val="009E3343"/>
    <w:rsid w:val="009E3FC4"/>
    <w:rsid w:val="009F00F0"/>
    <w:rsid w:val="009F375F"/>
    <w:rsid w:val="00A0172A"/>
    <w:rsid w:val="00A05AE2"/>
    <w:rsid w:val="00A23FFD"/>
    <w:rsid w:val="00A373E6"/>
    <w:rsid w:val="00A42FD1"/>
    <w:rsid w:val="00A46492"/>
    <w:rsid w:val="00A464D2"/>
    <w:rsid w:val="00A4727D"/>
    <w:rsid w:val="00A602FE"/>
    <w:rsid w:val="00A61E80"/>
    <w:rsid w:val="00A66287"/>
    <w:rsid w:val="00A667B9"/>
    <w:rsid w:val="00A67F85"/>
    <w:rsid w:val="00A70D49"/>
    <w:rsid w:val="00A71D2B"/>
    <w:rsid w:val="00A72B8D"/>
    <w:rsid w:val="00A7789B"/>
    <w:rsid w:val="00A80360"/>
    <w:rsid w:val="00A8562C"/>
    <w:rsid w:val="00A87252"/>
    <w:rsid w:val="00A906BB"/>
    <w:rsid w:val="00A92B91"/>
    <w:rsid w:val="00A94723"/>
    <w:rsid w:val="00A95306"/>
    <w:rsid w:val="00AA5731"/>
    <w:rsid w:val="00AA66AC"/>
    <w:rsid w:val="00AB3353"/>
    <w:rsid w:val="00AB344B"/>
    <w:rsid w:val="00AB351E"/>
    <w:rsid w:val="00AB3C94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AF6531"/>
    <w:rsid w:val="00B021B7"/>
    <w:rsid w:val="00B0538F"/>
    <w:rsid w:val="00B07FA4"/>
    <w:rsid w:val="00B11A4D"/>
    <w:rsid w:val="00B15730"/>
    <w:rsid w:val="00B172B0"/>
    <w:rsid w:val="00B25236"/>
    <w:rsid w:val="00B26756"/>
    <w:rsid w:val="00B30F19"/>
    <w:rsid w:val="00B341B8"/>
    <w:rsid w:val="00B44947"/>
    <w:rsid w:val="00B45CEC"/>
    <w:rsid w:val="00B50698"/>
    <w:rsid w:val="00B63054"/>
    <w:rsid w:val="00B6401B"/>
    <w:rsid w:val="00B64C32"/>
    <w:rsid w:val="00B6741B"/>
    <w:rsid w:val="00B7126E"/>
    <w:rsid w:val="00B80B15"/>
    <w:rsid w:val="00B85B8A"/>
    <w:rsid w:val="00B922DE"/>
    <w:rsid w:val="00B93DFF"/>
    <w:rsid w:val="00BA29C9"/>
    <w:rsid w:val="00BA3DDA"/>
    <w:rsid w:val="00BB0CFE"/>
    <w:rsid w:val="00BC2E85"/>
    <w:rsid w:val="00BC6222"/>
    <w:rsid w:val="00BD3160"/>
    <w:rsid w:val="00BD36F8"/>
    <w:rsid w:val="00BD3BB7"/>
    <w:rsid w:val="00BE0DD8"/>
    <w:rsid w:val="00BF7144"/>
    <w:rsid w:val="00C04901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709F"/>
    <w:rsid w:val="00C75942"/>
    <w:rsid w:val="00C802E9"/>
    <w:rsid w:val="00C84DA8"/>
    <w:rsid w:val="00C9187C"/>
    <w:rsid w:val="00C92CFD"/>
    <w:rsid w:val="00C94C8F"/>
    <w:rsid w:val="00C95F4C"/>
    <w:rsid w:val="00C968C7"/>
    <w:rsid w:val="00CA1645"/>
    <w:rsid w:val="00CA3FFB"/>
    <w:rsid w:val="00CA78EE"/>
    <w:rsid w:val="00CB0C48"/>
    <w:rsid w:val="00CB2747"/>
    <w:rsid w:val="00CC03FF"/>
    <w:rsid w:val="00CD1645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1CDD"/>
    <w:rsid w:val="00D04D98"/>
    <w:rsid w:val="00D1302B"/>
    <w:rsid w:val="00D1596C"/>
    <w:rsid w:val="00D15F41"/>
    <w:rsid w:val="00D170D7"/>
    <w:rsid w:val="00D17C9B"/>
    <w:rsid w:val="00D17E22"/>
    <w:rsid w:val="00D23870"/>
    <w:rsid w:val="00D306E1"/>
    <w:rsid w:val="00D33710"/>
    <w:rsid w:val="00D34412"/>
    <w:rsid w:val="00D34444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C58D1"/>
    <w:rsid w:val="00DD1334"/>
    <w:rsid w:val="00DD2530"/>
    <w:rsid w:val="00DD3EBF"/>
    <w:rsid w:val="00DD5F50"/>
    <w:rsid w:val="00DD68B8"/>
    <w:rsid w:val="00DD6EEB"/>
    <w:rsid w:val="00DD7BDB"/>
    <w:rsid w:val="00DE1353"/>
    <w:rsid w:val="00DE5157"/>
    <w:rsid w:val="00DE5B96"/>
    <w:rsid w:val="00DF3A08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35942"/>
    <w:rsid w:val="00E36E1C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824D1"/>
    <w:rsid w:val="00E91270"/>
    <w:rsid w:val="00E9128F"/>
    <w:rsid w:val="00E957B2"/>
    <w:rsid w:val="00EA76E6"/>
    <w:rsid w:val="00EB04EF"/>
    <w:rsid w:val="00EB5AE3"/>
    <w:rsid w:val="00EB68A1"/>
    <w:rsid w:val="00EB738F"/>
    <w:rsid w:val="00EC0170"/>
    <w:rsid w:val="00EC1F09"/>
    <w:rsid w:val="00EC45AD"/>
    <w:rsid w:val="00EC703B"/>
    <w:rsid w:val="00EE37E3"/>
    <w:rsid w:val="00EE45D0"/>
    <w:rsid w:val="00EE5511"/>
    <w:rsid w:val="00EF1BD6"/>
    <w:rsid w:val="00F0135C"/>
    <w:rsid w:val="00F01FBF"/>
    <w:rsid w:val="00F04EE2"/>
    <w:rsid w:val="00F07C6B"/>
    <w:rsid w:val="00F07E61"/>
    <w:rsid w:val="00F10DB6"/>
    <w:rsid w:val="00F11882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9216A"/>
    <w:rsid w:val="00FA2D8A"/>
    <w:rsid w:val="00FA4189"/>
    <w:rsid w:val="00FB2D4E"/>
    <w:rsid w:val="00FB320A"/>
    <w:rsid w:val="00FD162A"/>
    <w:rsid w:val="00FD1DED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72A953A5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3B51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703B51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703B51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703B51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703B51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703B51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703B51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703B51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703B51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703B51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703B51"/>
    <w:rPr>
      <w:b/>
      <w:i/>
    </w:rPr>
  </w:style>
  <w:style w:type="paragraph" w:customStyle="1" w:styleId="PGBusinessMulti-ChoiceAnswer">
    <w:name w:val="PG Business Multi-Choice Answer"/>
    <w:qFormat/>
    <w:rsid w:val="00703B51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703B51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703B51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703B51"/>
    <w:rPr>
      <w:b w:val="0"/>
      <w:i/>
    </w:rPr>
  </w:style>
  <w:style w:type="character" w:customStyle="1" w:styleId="PGMathsTNRItalic">
    <w:name w:val="PG Maths TNR_Italic"/>
    <w:uiPriority w:val="1"/>
    <w:qFormat/>
    <w:rsid w:val="00703B51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703B51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703B51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703B51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703B51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703B51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703B51"/>
    <w:pPr>
      <w:tabs>
        <w:tab w:val="right" w:pos="9354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703B51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703B51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703B51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703B51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703B51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703B51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703B51"/>
    <w:rPr>
      <w:b/>
      <w:color w:val="FF0000"/>
    </w:rPr>
  </w:style>
  <w:style w:type="table" w:customStyle="1" w:styleId="PGTable1">
    <w:name w:val="PG Table 1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703B51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703B51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703B51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703B51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703B51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703B51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703B51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703B51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703B51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703B51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703B51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703B51"/>
    <w:rPr>
      <w:b w:val="0"/>
    </w:rPr>
  </w:style>
  <w:style w:type="table" w:styleId="GridTable4-Accent3">
    <w:name w:val="Grid Table 4 Accent 3"/>
    <w:basedOn w:val="TableNormal"/>
    <w:uiPriority w:val="49"/>
    <w:rsid w:val="008E4CF0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9EDF3" w:themeColor="accent3" w:themeTint="99"/>
        <w:left w:val="single" w:sz="4" w:space="0" w:color="99EDF3" w:themeColor="accent3" w:themeTint="99"/>
        <w:bottom w:val="single" w:sz="4" w:space="0" w:color="99EDF3" w:themeColor="accent3" w:themeTint="99"/>
        <w:right w:val="single" w:sz="4" w:space="0" w:color="99EDF3" w:themeColor="accent3" w:themeTint="99"/>
        <w:insideH w:val="single" w:sz="4" w:space="0" w:color="99EDF3" w:themeColor="accent3" w:themeTint="99"/>
        <w:insideV w:val="single" w:sz="4" w:space="0" w:color="99ED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E2EB" w:themeColor="accent3"/>
          <w:left w:val="single" w:sz="4" w:space="0" w:color="55E2EB" w:themeColor="accent3"/>
          <w:bottom w:val="single" w:sz="4" w:space="0" w:color="55E2EB" w:themeColor="accent3"/>
          <w:right w:val="single" w:sz="4" w:space="0" w:color="55E2EB" w:themeColor="accent3"/>
          <w:insideH w:val="nil"/>
          <w:insideV w:val="nil"/>
        </w:tcBorders>
        <w:shd w:val="clear" w:color="auto" w:fill="55E2EB" w:themeFill="accent3"/>
      </w:tcPr>
    </w:tblStylePr>
    <w:tblStylePr w:type="lastRow">
      <w:rPr>
        <w:b/>
        <w:bCs/>
      </w:rPr>
      <w:tblPr/>
      <w:tcPr>
        <w:tcBorders>
          <w:top w:val="double" w:sz="4" w:space="0" w:color="55E2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9FB" w:themeFill="accent3" w:themeFillTint="33"/>
      </w:tcPr>
    </w:tblStylePr>
    <w:tblStylePr w:type="band1Horz">
      <w:tblPr/>
      <w:tcPr>
        <w:shd w:val="clear" w:color="auto" w:fill="DDF9FB" w:themeFill="accent3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9B563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B56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B5636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B56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B5636"/>
    <w:rPr>
      <w:rFonts w:asciiTheme="minorHAnsi" w:hAnsiTheme="minorHAnsi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B15420-19B2-49A9-B91F-C0CCEDD59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5EAC0-97EE-4986-8AE6-299B99F13E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5CF73B-42A7-4C0C-A026-1C5A570608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C43D99-C569-423A-9FD4-7636FAD4E22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2</Pages>
  <Words>156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53</cp:revision>
  <cp:lastPrinted>2014-08-28T11:34:00Z</cp:lastPrinted>
  <dcterms:created xsi:type="dcterms:W3CDTF">2015-04-22T15:45:00Z</dcterms:created>
  <dcterms:modified xsi:type="dcterms:W3CDTF">2021-10-2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